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ED8CB" w14:textId="77777777" w:rsidR="008525B4" w:rsidRDefault="008525B4" w:rsidP="00EC765E">
      <w:pPr>
        <w:pStyle w:val="Title"/>
        <w:rPr>
          <w:rFonts w:ascii="Myriad Pro" w:hAnsi="Myriad Pro"/>
          <w:b/>
          <w:sz w:val="40"/>
          <w:szCs w:val="40"/>
        </w:rPr>
      </w:pPr>
    </w:p>
    <w:p w14:paraId="48BB0C2E" w14:textId="77777777" w:rsidR="00162450" w:rsidRDefault="00162450" w:rsidP="00162450">
      <w:pPr>
        <w:jc w:val="center"/>
        <w:rPr>
          <w:rFonts w:asciiTheme="majorHAnsi" w:hAnsiTheme="majorHAnsi" w:cstheme="majorHAnsi"/>
          <w:b/>
          <w:bCs/>
          <w:sz w:val="32"/>
          <w:szCs w:val="32"/>
        </w:rPr>
      </w:pPr>
    </w:p>
    <w:p w14:paraId="67BE43CE" w14:textId="2A3184A9" w:rsidR="00A33C45" w:rsidRPr="00E14DD2" w:rsidRDefault="00685693" w:rsidP="00162450">
      <w:pPr>
        <w:jc w:val="center"/>
        <w:rPr>
          <w:rFonts w:asciiTheme="majorHAnsi" w:hAnsiTheme="majorHAnsi" w:cstheme="majorHAnsi"/>
          <w:b/>
          <w:bCs/>
          <w:sz w:val="32"/>
          <w:szCs w:val="32"/>
        </w:rPr>
      </w:pPr>
      <w:r w:rsidRPr="00E14DD2">
        <w:rPr>
          <w:rFonts w:asciiTheme="majorHAnsi" w:hAnsiTheme="majorHAnsi" w:cstheme="majorHAnsi"/>
          <w:b/>
          <w:bCs/>
          <w:sz w:val="32"/>
          <w:szCs w:val="32"/>
        </w:rPr>
        <w:t>202</w:t>
      </w:r>
      <w:r w:rsidR="00162450">
        <w:rPr>
          <w:rFonts w:asciiTheme="majorHAnsi" w:hAnsiTheme="majorHAnsi" w:cstheme="majorHAnsi"/>
          <w:b/>
          <w:bCs/>
          <w:sz w:val="32"/>
          <w:szCs w:val="32"/>
        </w:rPr>
        <w:t>3</w:t>
      </w:r>
      <w:r w:rsidRPr="00E14DD2">
        <w:rPr>
          <w:rFonts w:asciiTheme="majorHAnsi" w:hAnsiTheme="majorHAnsi" w:cstheme="majorHAnsi"/>
          <w:b/>
          <w:bCs/>
          <w:sz w:val="32"/>
          <w:szCs w:val="32"/>
        </w:rPr>
        <w:t xml:space="preserve"> NAHRO Merit Colleg</w:t>
      </w:r>
      <w:r w:rsidR="00162450">
        <w:rPr>
          <w:rFonts w:asciiTheme="majorHAnsi" w:hAnsiTheme="majorHAnsi" w:cstheme="majorHAnsi"/>
          <w:b/>
          <w:bCs/>
          <w:sz w:val="32"/>
          <w:szCs w:val="32"/>
        </w:rPr>
        <w:t xml:space="preserve">e </w:t>
      </w:r>
      <w:r w:rsidRPr="00E14DD2">
        <w:rPr>
          <w:rFonts w:asciiTheme="majorHAnsi" w:hAnsiTheme="majorHAnsi" w:cstheme="majorHAnsi"/>
          <w:b/>
          <w:bCs/>
          <w:sz w:val="32"/>
          <w:szCs w:val="32"/>
        </w:rPr>
        <w:t>Scholarship and</w:t>
      </w:r>
      <w:r w:rsidR="00CF2DE7" w:rsidRPr="00E14DD2">
        <w:rPr>
          <w:rFonts w:asciiTheme="majorHAnsi" w:hAnsiTheme="majorHAnsi" w:cstheme="majorHAnsi"/>
          <w:b/>
          <w:bCs/>
          <w:sz w:val="32"/>
          <w:szCs w:val="32"/>
        </w:rPr>
        <w:t xml:space="preserve"> </w:t>
      </w:r>
      <w:r w:rsidRPr="00E14DD2">
        <w:rPr>
          <w:rFonts w:asciiTheme="majorHAnsi" w:hAnsiTheme="majorHAnsi" w:cstheme="majorHAnsi"/>
          <w:b/>
          <w:bCs/>
          <w:sz w:val="32"/>
          <w:szCs w:val="32"/>
        </w:rPr>
        <w:t>NAHRO-LDG Scholars Program Application</w:t>
      </w:r>
    </w:p>
    <w:p w14:paraId="356E26D7" w14:textId="7099BEE3" w:rsidR="001A4C88" w:rsidRDefault="00A33C45" w:rsidP="00A33C45">
      <w:pPr>
        <w:pStyle w:val="Heading2"/>
      </w:pPr>
      <w:r>
        <w:t xml:space="preserve">NAHRO Merit College Scholarship </w:t>
      </w:r>
    </w:p>
    <w:p w14:paraId="1B84BFDA" w14:textId="50381F49" w:rsidR="0011120B" w:rsidRDefault="009B0E6E" w:rsidP="009B0E6E">
      <w:pPr>
        <w:spacing w:line="257" w:lineRule="auto"/>
        <w:rPr>
          <w:rFonts w:ascii="Calibri" w:eastAsia="Calibri" w:hAnsi="Calibri" w:cs="Calibri"/>
        </w:rPr>
      </w:pPr>
      <w:r w:rsidRPr="689FB36A">
        <w:rPr>
          <w:rFonts w:ascii="Calibri" w:eastAsia="Calibri" w:hAnsi="Calibri" w:cs="Calibri"/>
        </w:rPr>
        <w:t>The NAHRO Merit College Scholarship Program awards</w:t>
      </w:r>
      <w:r w:rsidR="00392772">
        <w:rPr>
          <w:rFonts w:ascii="Calibri" w:eastAsia="Calibri" w:hAnsi="Calibri" w:cs="Calibri"/>
        </w:rPr>
        <w:t xml:space="preserve"> a one-time payment of</w:t>
      </w:r>
      <w:r w:rsidRPr="689FB36A">
        <w:rPr>
          <w:rFonts w:ascii="Calibri" w:eastAsia="Calibri" w:hAnsi="Calibri" w:cs="Calibri"/>
        </w:rPr>
        <w:t xml:space="preserve"> $1,000 each to eight scholars, one from each NAHRO region, who are pursuing their first post-secondary degree</w:t>
      </w:r>
      <w:r w:rsidR="005C72E3">
        <w:rPr>
          <w:rFonts w:ascii="Calibri" w:eastAsia="Calibri" w:hAnsi="Calibri" w:cs="Calibri"/>
        </w:rPr>
        <w:t xml:space="preserve"> (</w:t>
      </w:r>
      <w:r w:rsidR="005C72E3" w:rsidRPr="005C72E3">
        <w:rPr>
          <w:rFonts w:ascii="Calibri" w:eastAsia="Calibri" w:hAnsi="Calibri" w:cs="Calibri"/>
          <w:i/>
          <w:iCs/>
        </w:rPr>
        <w:t>scholars applying for a master’s or a PHD are not eligible)</w:t>
      </w:r>
      <w:r w:rsidRPr="689FB36A">
        <w:rPr>
          <w:rFonts w:ascii="Calibri" w:eastAsia="Calibri" w:hAnsi="Calibri" w:cs="Calibri"/>
        </w:rPr>
        <w:t xml:space="preserve">. Each NAHRO region submits an applicant of their choice from their own scholarship program. If no regional scholarship program is in place, the region will select one eligible applicant to complete the NAHRO Merit College Scholarship application. </w:t>
      </w:r>
    </w:p>
    <w:p w14:paraId="45894F1E" w14:textId="7075C343" w:rsidR="009B0E6E" w:rsidRDefault="0011120B" w:rsidP="009B0E6E">
      <w:pPr>
        <w:spacing w:line="257" w:lineRule="auto"/>
        <w:rPr>
          <w:rFonts w:ascii="Calibri" w:eastAsia="Calibri" w:hAnsi="Calibri" w:cs="Calibri"/>
        </w:rPr>
      </w:pPr>
      <w:r>
        <w:rPr>
          <w:rFonts w:ascii="Calibri" w:eastAsia="Calibri" w:hAnsi="Calibri" w:cs="Calibri"/>
        </w:rPr>
        <w:t xml:space="preserve">Three NAHRO Merit Scholarship </w:t>
      </w:r>
      <w:r w:rsidR="00891675">
        <w:rPr>
          <w:rFonts w:ascii="Calibri" w:eastAsia="Calibri" w:hAnsi="Calibri" w:cs="Calibri"/>
        </w:rPr>
        <w:t xml:space="preserve">program </w:t>
      </w:r>
      <w:r w:rsidRPr="689FB36A">
        <w:rPr>
          <w:rFonts w:ascii="Calibri" w:eastAsia="Calibri" w:hAnsi="Calibri" w:cs="Calibri"/>
        </w:rPr>
        <w:t>winners</w:t>
      </w:r>
      <w:r>
        <w:rPr>
          <w:rFonts w:ascii="Calibri" w:eastAsia="Calibri" w:hAnsi="Calibri" w:cs="Calibri"/>
        </w:rPr>
        <w:t xml:space="preserve"> will be selected by</w:t>
      </w:r>
      <w:r w:rsidRPr="689FB36A">
        <w:rPr>
          <w:rFonts w:ascii="Calibri" w:eastAsia="Calibri" w:hAnsi="Calibri" w:cs="Calibri"/>
        </w:rPr>
        <w:t xml:space="preserve"> the NAHRO Scholarship Committee to become a part of the NAHRO-LDG Scholars program</w:t>
      </w:r>
      <w:r>
        <w:rPr>
          <w:rFonts w:ascii="Calibri" w:eastAsia="Calibri" w:hAnsi="Calibri" w:cs="Calibri"/>
        </w:rPr>
        <w:t>.</w:t>
      </w:r>
    </w:p>
    <w:p w14:paraId="016A4536" w14:textId="49D6F472" w:rsidR="00A33C45" w:rsidRDefault="00A33C45" w:rsidP="00A33C45">
      <w:pPr>
        <w:pStyle w:val="Heading2"/>
        <w:rPr>
          <w:rFonts w:eastAsia="Calibri"/>
        </w:rPr>
      </w:pPr>
      <w:r>
        <w:rPr>
          <w:rFonts w:eastAsia="Calibri"/>
        </w:rPr>
        <w:t>NAHRO-LDG Scholars Program</w:t>
      </w:r>
    </w:p>
    <w:p w14:paraId="1D2A091A" w14:textId="543886E2" w:rsidR="00A33C45" w:rsidRPr="00A33C45" w:rsidRDefault="00A33C45" w:rsidP="00A33C45">
      <w:pPr>
        <w:spacing w:line="257" w:lineRule="auto"/>
        <w:rPr>
          <w:rFonts w:ascii="Calibri" w:eastAsia="Calibri" w:hAnsi="Calibri" w:cs="Calibri"/>
        </w:rPr>
      </w:pPr>
      <w:r>
        <w:rPr>
          <w:rFonts w:ascii="Calibri" w:eastAsia="Calibri" w:hAnsi="Calibri" w:cs="Calibri"/>
        </w:rPr>
        <w:t>The NAHRO-LDG Scholars</w:t>
      </w:r>
      <w:r w:rsidR="005C72E3">
        <w:rPr>
          <w:rFonts w:ascii="Calibri" w:eastAsia="Calibri" w:hAnsi="Calibri" w:cs="Calibri"/>
        </w:rPr>
        <w:t xml:space="preserve"> Program </w:t>
      </w:r>
      <w:r w:rsidRPr="00A33C45">
        <w:rPr>
          <w:rFonts w:ascii="Calibri" w:eastAsia="Calibri" w:hAnsi="Calibri" w:cs="Calibri"/>
        </w:rPr>
        <w:t>is a 10-year venture that will provide $1 million in scholarships and internship opportunities to low-income students from around the country and is funded by the award-winning multi-family housing developer, LDG Development.</w:t>
      </w:r>
      <w:r w:rsidR="005073A8">
        <w:rPr>
          <w:rFonts w:ascii="Calibri" w:eastAsia="Calibri" w:hAnsi="Calibri" w:cs="Calibri"/>
        </w:rPr>
        <w:t xml:space="preserve"> </w:t>
      </w:r>
    </w:p>
    <w:p w14:paraId="6EF568D1" w14:textId="2820755D" w:rsidR="009B0E6E" w:rsidRPr="00872A7D" w:rsidRDefault="003D475F" w:rsidP="009B0E6E">
      <w:pPr>
        <w:spacing w:line="257" w:lineRule="auto"/>
        <w:rPr>
          <w:rFonts w:ascii="Calibri" w:eastAsia="Calibri" w:hAnsi="Calibri" w:cs="Calibri"/>
        </w:rPr>
      </w:pPr>
      <w:r>
        <w:rPr>
          <w:rFonts w:ascii="Calibri" w:eastAsia="Calibri" w:hAnsi="Calibri" w:cs="Calibri"/>
        </w:rPr>
        <w:t xml:space="preserve">In addition to the one-time scholarship provided through the NAHRO Merit College Scholarship, </w:t>
      </w:r>
      <w:r w:rsidR="009B0E6E" w:rsidRPr="00872A7D">
        <w:rPr>
          <w:rFonts w:ascii="Calibri" w:eastAsia="Calibri" w:hAnsi="Calibri" w:cs="Calibri"/>
        </w:rPr>
        <w:t>NAHRO-LDG Scholars will receive</w:t>
      </w:r>
      <w:r w:rsidR="00CA40DB">
        <w:rPr>
          <w:rFonts w:ascii="Calibri" w:eastAsia="Calibri" w:hAnsi="Calibri" w:cs="Calibri"/>
        </w:rPr>
        <w:t>:</w:t>
      </w:r>
    </w:p>
    <w:p w14:paraId="57C318DA" w14:textId="0C099DB7" w:rsidR="009B0E6E" w:rsidRPr="00CF2DE7" w:rsidRDefault="009B0E6E" w:rsidP="009B0E6E">
      <w:pPr>
        <w:pStyle w:val="ListParagraph"/>
        <w:numPr>
          <w:ilvl w:val="0"/>
          <w:numId w:val="19"/>
        </w:numPr>
        <w:spacing w:line="257" w:lineRule="auto"/>
        <w:rPr>
          <w:rFonts w:ascii="Calibri" w:eastAsia="Calibri" w:hAnsi="Calibri" w:cs="Calibri"/>
        </w:rPr>
      </w:pPr>
      <w:r w:rsidRPr="00CF2DE7">
        <w:rPr>
          <w:rFonts w:ascii="Calibri" w:eastAsia="Calibri" w:hAnsi="Calibri" w:cs="Calibri"/>
        </w:rPr>
        <w:t xml:space="preserve">A $12,000 scholarship distributed over four years to assist with tuition and </w:t>
      </w:r>
      <w:r w:rsidR="008C6106" w:rsidRPr="00CF2DE7">
        <w:rPr>
          <w:rFonts w:ascii="Calibri" w:eastAsia="Calibri" w:hAnsi="Calibri" w:cs="Calibri"/>
        </w:rPr>
        <w:t xml:space="preserve">university </w:t>
      </w:r>
      <w:r w:rsidR="00BD1028" w:rsidRPr="00CF2DE7">
        <w:rPr>
          <w:rFonts w:ascii="Calibri" w:eastAsia="Calibri" w:hAnsi="Calibri" w:cs="Calibri"/>
        </w:rPr>
        <w:t xml:space="preserve">affiliated housing </w:t>
      </w:r>
      <w:proofErr w:type="gramStart"/>
      <w:r w:rsidR="00BD1028" w:rsidRPr="00CF2DE7">
        <w:rPr>
          <w:rFonts w:ascii="Calibri" w:eastAsia="Calibri" w:hAnsi="Calibri" w:cs="Calibri"/>
        </w:rPr>
        <w:t>expenses</w:t>
      </w:r>
      <w:proofErr w:type="gramEnd"/>
    </w:p>
    <w:p w14:paraId="729D5801" w14:textId="1BB1BDBD" w:rsidR="009B0E6E" w:rsidRPr="00872A7D" w:rsidRDefault="00BD1028" w:rsidP="009B0E6E">
      <w:pPr>
        <w:pStyle w:val="ListParagraph"/>
        <w:numPr>
          <w:ilvl w:val="0"/>
          <w:numId w:val="19"/>
        </w:numPr>
        <w:spacing w:line="257" w:lineRule="auto"/>
        <w:rPr>
          <w:rFonts w:ascii="Calibri" w:eastAsia="Calibri" w:hAnsi="Calibri" w:cs="Calibri"/>
        </w:rPr>
      </w:pPr>
      <w:r>
        <w:rPr>
          <w:rFonts w:ascii="Calibri" w:eastAsia="Calibri" w:hAnsi="Calibri" w:cs="Calibri"/>
        </w:rPr>
        <w:t>An opportunity to earn</w:t>
      </w:r>
      <w:r w:rsidR="003D475F">
        <w:rPr>
          <w:rFonts w:ascii="Calibri" w:eastAsia="Calibri" w:hAnsi="Calibri" w:cs="Calibri"/>
        </w:rPr>
        <w:t xml:space="preserve"> up to</w:t>
      </w:r>
      <w:r>
        <w:rPr>
          <w:rFonts w:ascii="Calibri" w:eastAsia="Calibri" w:hAnsi="Calibri" w:cs="Calibri"/>
        </w:rPr>
        <w:t xml:space="preserve"> </w:t>
      </w:r>
      <w:r w:rsidR="009B0E6E" w:rsidRPr="00872A7D">
        <w:rPr>
          <w:rFonts w:ascii="Calibri" w:eastAsia="Calibri" w:hAnsi="Calibri" w:cs="Calibri"/>
        </w:rPr>
        <w:t>$</w:t>
      </w:r>
      <w:r w:rsidR="003D475F">
        <w:rPr>
          <w:rFonts w:ascii="Calibri" w:eastAsia="Calibri" w:hAnsi="Calibri" w:cs="Calibri"/>
        </w:rPr>
        <w:t>9</w:t>
      </w:r>
      <w:r w:rsidR="009B0E6E" w:rsidRPr="00872A7D">
        <w:rPr>
          <w:rFonts w:ascii="Calibri" w:eastAsia="Calibri" w:hAnsi="Calibri" w:cs="Calibri"/>
        </w:rPr>
        <w:t>,000</w:t>
      </w:r>
      <w:r w:rsidR="003D475F">
        <w:rPr>
          <w:rFonts w:ascii="Calibri" w:eastAsia="Calibri" w:hAnsi="Calibri" w:cs="Calibri"/>
        </w:rPr>
        <w:t xml:space="preserve"> in stipends for summer internships and other approved activities that support the student’s academic </w:t>
      </w:r>
      <w:proofErr w:type="gramStart"/>
      <w:r w:rsidR="003D475F">
        <w:rPr>
          <w:rFonts w:ascii="Calibri" w:eastAsia="Calibri" w:hAnsi="Calibri" w:cs="Calibri"/>
        </w:rPr>
        <w:t>matriculation</w:t>
      </w:r>
      <w:proofErr w:type="gramEnd"/>
    </w:p>
    <w:p w14:paraId="19462563" w14:textId="0CC8CF49" w:rsidR="009B0E6E" w:rsidRPr="00872A7D" w:rsidRDefault="009B0E6E" w:rsidP="009B0E6E">
      <w:pPr>
        <w:pStyle w:val="ListParagraph"/>
        <w:numPr>
          <w:ilvl w:val="0"/>
          <w:numId w:val="19"/>
        </w:numPr>
        <w:spacing w:line="257" w:lineRule="auto"/>
        <w:rPr>
          <w:rFonts w:ascii="Calibri" w:eastAsia="Calibri" w:hAnsi="Calibri" w:cs="Calibri"/>
        </w:rPr>
      </w:pPr>
      <w:r w:rsidRPr="00872A7D">
        <w:rPr>
          <w:rFonts w:ascii="Calibri" w:eastAsia="Calibri" w:hAnsi="Calibri" w:cs="Calibri"/>
        </w:rPr>
        <w:t>Networking opportunities with business and community leaders</w:t>
      </w:r>
    </w:p>
    <w:p w14:paraId="331506BB" w14:textId="058641C9" w:rsidR="009B0E6E" w:rsidRDefault="00392772" w:rsidP="009B0E6E">
      <w:pPr>
        <w:spacing w:line="257" w:lineRule="auto"/>
        <w:rPr>
          <w:rFonts w:ascii="Calibri" w:eastAsia="Calibri" w:hAnsi="Calibri" w:cs="Calibri"/>
        </w:rPr>
      </w:pPr>
      <w:r>
        <w:rPr>
          <w:rFonts w:ascii="Calibri" w:eastAsia="Calibri" w:hAnsi="Calibri" w:cs="Calibri"/>
        </w:rPr>
        <w:t>All scholarship funds are sent directly to the</w:t>
      </w:r>
      <w:r w:rsidR="009B0E6E" w:rsidRPr="689FB36A">
        <w:rPr>
          <w:rFonts w:ascii="Calibri" w:eastAsia="Calibri" w:hAnsi="Calibri" w:cs="Calibri"/>
        </w:rPr>
        <w:t xml:space="preserve"> accredited institution of higher education </w:t>
      </w:r>
      <w:r w:rsidR="00BD1028" w:rsidRPr="00E14DD2">
        <w:rPr>
          <w:rFonts w:ascii="Calibri" w:eastAsia="Calibri" w:hAnsi="Calibri" w:cs="Calibri"/>
        </w:rPr>
        <w:t xml:space="preserve">or </w:t>
      </w:r>
      <w:r w:rsidRPr="00E14DD2">
        <w:rPr>
          <w:rFonts w:ascii="Calibri" w:eastAsia="Calibri" w:hAnsi="Calibri" w:cs="Calibri"/>
        </w:rPr>
        <w:t xml:space="preserve">university </w:t>
      </w:r>
      <w:r w:rsidR="00BD1028" w:rsidRPr="00E14DD2">
        <w:rPr>
          <w:rFonts w:ascii="Calibri" w:eastAsia="Calibri" w:hAnsi="Calibri" w:cs="Calibri"/>
        </w:rPr>
        <w:t xml:space="preserve">housing official </w:t>
      </w:r>
      <w:r w:rsidR="009B0E6E" w:rsidRPr="00E14DD2">
        <w:rPr>
          <w:rFonts w:ascii="Calibri" w:eastAsia="Calibri" w:hAnsi="Calibri" w:cs="Calibri"/>
        </w:rPr>
        <w:t>once proof of registration is received.</w:t>
      </w:r>
      <w:r w:rsidR="009B0E6E" w:rsidRPr="689FB36A">
        <w:rPr>
          <w:rFonts w:ascii="Calibri" w:eastAsia="Calibri" w:hAnsi="Calibri" w:cs="Calibri"/>
        </w:rPr>
        <w:t xml:space="preserve"> </w:t>
      </w:r>
    </w:p>
    <w:p w14:paraId="48AFFD83" w14:textId="1F77BB25" w:rsidR="009B0E6E" w:rsidRDefault="009B0E6E" w:rsidP="00BD1028">
      <w:pPr>
        <w:pStyle w:val="Heading2"/>
        <w:rPr>
          <w:rFonts w:eastAsia="Calibri"/>
        </w:rPr>
      </w:pPr>
      <w:r w:rsidRPr="689FB36A">
        <w:rPr>
          <w:rFonts w:eastAsia="Calibri"/>
        </w:rPr>
        <w:t>Who Is Eligible?</w:t>
      </w:r>
    </w:p>
    <w:p w14:paraId="46F4719D" w14:textId="08815E94" w:rsidR="0019494A" w:rsidRPr="00AE27F8" w:rsidRDefault="00766C35" w:rsidP="00B64790">
      <w:pPr>
        <w:pStyle w:val="ListParagraph"/>
        <w:numPr>
          <w:ilvl w:val="0"/>
          <w:numId w:val="24"/>
        </w:numPr>
      </w:pPr>
      <w:r>
        <w:rPr>
          <w:bCs/>
        </w:rPr>
        <w:t>Applicants who</w:t>
      </w:r>
      <w:r w:rsidR="0019494A" w:rsidRPr="00B64790">
        <w:rPr>
          <w:bCs/>
        </w:rPr>
        <w:t xml:space="preserve"> are provided a service or live in a household managed by NAHRO member agency</w:t>
      </w:r>
      <w:r w:rsidR="00AE27F8" w:rsidRPr="00B64790">
        <w:rPr>
          <w:bCs/>
        </w:rPr>
        <w:t xml:space="preserve"> that is </w:t>
      </w:r>
      <w:r w:rsidR="00EA6CEC">
        <w:rPr>
          <w:bCs/>
        </w:rPr>
        <w:t xml:space="preserve">in </w:t>
      </w:r>
      <w:r w:rsidR="00AE27F8" w:rsidRPr="00B64790">
        <w:rPr>
          <w:bCs/>
        </w:rPr>
        <w:t xml:space="preserve">good standing. </w:t>
      </w:r>
    </w:p>
    <w:p w14:paraId="22E23478" w14:textId="5680DA7A" w:rsidR="009B0E6E" w:rsidRPr="00EB2C1A" w:rsidRDefault="00D448B3" w:rsidP="00B64790">
      <w:pPr>
        <w:pStyle w:val="ListParagraph"/>
        <w:numPr>
          <w:ilvl w:val="0"/>
          <w:numId w:val="24"/>
        </w:numPr>
      </w:pPr>
      <w:r>
        <w:t xml:space="preserve">Eligible </w:t>
      </w:r>
      <w:r w:rsidR="00766C35">
        <w:t>applicants</w:t>
      </w:r>
      <w:r>
        <w:t xml:space="preserve"> must be a graduating high school senior</w:t>
      </w:r>
      <w:r w:rsidR="00015BF3">
        <w:t xml:space="preserve"> or</w:t>
      </w:r>
      <w:r>
        <w:t xml:space="preserve"> p</w:t>
      </w:r>
      <w:r w:rsidR="009B0E6E" w:rsidRPr="00BF68B6">
        <w:t xml:space="preserve">ossess </w:t>
      </w:r>
      <w:r w:rsidR="009B0E6E">
        <w:t xml:space="preserve">a high school diploma or </w:t>
      </w:r>
      <w:r w:rsidR="00015BF3">
        <w:t>GE</w:t>
      </w:r>
      <w:r w:rsidR="00015BF3" w:rsidRPr="00BF68B6">
        <w:t>D and</w:t>
      </w:r>
      <w:r w:rsidR="009B0E6E">
        <w:t xml:space="preserve"> must be applying</w:t>
      </w:r>
      <w:r w:rsidR="009B0E6E" w:rsidRPr="00BF68B6">
        <w:t xml:space="preserve"> to or attending an accredited institution</w:t>
      </w:r>
      <w:r w:rsidR="00855235">
        <w:t xml:space="preserve"> </w:t>
      </w:r>
      <w:r w:rsidR="009B0E6E" w:rsidRPr="00BF68B6">
        <w:t>of higher education</w:t>
      </w:r>
      <w:r w:rsidR="00855235">
        <w:t xml:space="preserve"> </w:t>
      </w:r>
      <w:r w:rsidR="00855235" w:rsidRPr="689FB36A">
        <w:rPr>
          <w:rFonts w:ascii="Calibri" w:eastAsia="Calibri" w:hAnsi="Calibri" w:cs="Calibri"/>
        </w:rPr>
        <w:t>pursuing their first post-secondary degree</w:t>
      </w:r>
      <w:r w:rsidR="00855235">
        <w:rPr>
          <w:rFonts w:ascii="Calibri" w:eastAsia="Calibri" w:hAnsi="Calibri" w:cs="Calibri"/>
        </w:rPr>
        <w:t>. (</w:t>
      </w:r>
      <w:r w:rsidR="00855235">
        <w:rPr>
          <w:rFonts w:ascii="Calibri" w:eastAsia="Calibri" w:hAnsi="Calibri" w:cs="Calibri"/>
          <w:i/>
          <w:iCs/>
        </w:rPr>
        <w:t>S</w:t>
      </w:r>
      <w:r w:rsidR="00855235" w:rsidRPr="005C72E3">
        <w:rPr>
          <w:rFonts w:ascii="Calibri" w:eastAsia="Calibri" w:hAnsi="Calibri" w:cs="Calibri"/>
          <w:i/>
          <w:iCs/>
        </w:rPr>
        <w:t>cholars applying for a master’s or a PHD are not eligible)</w:t>
      </w:r>
      <w:r w:rsidR="00855235" w:rsidRPr="689FB36A">
        <w:rPr>
          <w:rFonts w:ascii="Calibri" w:eastAsia="Calibri" w:hAnsi="Calibri" w:cs="Calibri"/>
        </w:rPr>
        <w:t>.</w:t>
      </w:r>
      <w:r w:rsidR="00855235" w:rsidRPr="00BF68B6">
        <w:t xml:space="preserve"> If</w:t>
      </w:r>
      <w:r w:rsidR="009B0E6E" w:rsidRPr="00BF68B6">
        <w:t xml:space="preserve"> currently attending college, </w:t>
      </w:r>
      <w:r w:rsidR="009B0E6E" w:rsidRPr="00241A2A">
        <w:rPr>
          <w:noProof/>
        </w:rPr>
        <w:t>applicant</w:t>
      </w:r>
      <w:r w:rsidR="009B0E6E">
        <w:rPr>
          <w:noProof/>
        </w:rPr>
        <w:t>s</w:t>
      </w:r>
      <w:r w:rsidR="009B0E6E" w:rsidRPr="00BF68B6">
        <w:t xml:space="preserve"> must be registered </w:t>
      </w:r>
      <w:r w:rsidR="00AE27F8">
        <w:t>as a full-time student.</w:t>
      </w:r>
      <w:r w:rsidR="009B0E6E" w:rsidRPr="00BF68B6">
        <w:t xml:space="preserve"> </w:t>
      </w:r>
    </w:p>
    <w:p w14:paraId="5B03A846" w14:textId="77777777" w:rsidR="009B0E6E" w:rsidRDefault="009B0E6E" w:rsidP="009B0E6E">
      <w:pPr>
        <w:spacing w:line="257" w:lineRule="auto"/>
        <w:rPr>
          <w:rFonts w:ascii="Calibri" w:eastAsia="Calibri" w:hAnsi="Calibri" w:cs="Calibri"/>
          <w:b/>
          <w:bCs/>
        </w:rPr>
      </w:pPr>
    </w:p>
    <w:p w14:paraId="365B669D" w14:textId="77777777" w:rsidR="009B0E6E" w:rsidRDefault="009B0E6E" w:rsidP="00BD1028">
      <w:pPr>
        <w:pStyle w:val="Heading2"/>
        <w:rPr>
          <w:rFonts w:eastAsia="Calibri"/>
        </w:rPr>
      </w:pPr>
      <w:r w:rsidRPr="689FB36A">
        <w:rPr>
          <w:rFonts w:eastAsia="Calibri"/>
        </w:rPr>
        <w:lastRenderedPageBreak/>
        <w:t>When Is the Application Deadline?</w:t>
      </w:r>
    </w:p>
    <w:p w14:paraId="6B7C5F10" w14:textId="212DB0B6" w:rsidR="009B0E6E" w:rsidRDefault="009B0E6E" w:rsidP="009B0E6E">
      <w:pPr>
        <w:spacing w:line="257" w:lineRule="auto"/>
        <w:rPr>
          <w:rFonts w:ascii="Calibri" w:eastAsia="Calibri" w:hAnsi="Calibri" w:cs="Calibri"/>
        </w:rPr>
      </w:pPr>
      <w:r w:rsidRPr="689FB36A">
        <w:rPr>
          <w:rFonts w:ascii="Calibri" w:eastAsia="Calibri" w:hAnsi="Calibri" w:cs="Calibri"/>
        </w:rPr>
        <w:t>Each NAHRO region will have different deadlines – ask your regional representative for details</w:t>
      </w:r>
      <w:r w:rsidR="00015BF3">
        <w:rPr>
          <w:rFonts w:ascii="Calibri" w:eastAsia="Calibri" w:hAnsi="Calibri" w:cs="Calibri"/>
        </w:rPr>
        <w:t>.</w:t>
      </w:r>
    </w:p>
    <w:p w14:paraId="6CE9C3D7" w14:textId="4201EF0F" w:rsidR="007331C0" w:rsidRPr="001E5850" w:rsidRDefault="009B0E6E" w:rsidP="001E5850">
      <w:pPr>
        <w:pStyle w:val="Heading2"/>
        <w:rPr>
          <w:rFonts w:eastAsia="Calibri"/>
        </w:rPr>
      </w:pPr>
      <w:r w:rsidRPr="689FB36A">
        <w:rPr>
          <w:rFonts w:eastAsia="Calibri"/>
        </w:rPr>
        <w:t>How to Apply</w:t>
      </w:r>
    </w:p>
    <w:p w14:paraId="73F652E5" w14:textId="7C28FB20" w:rsidR="009B0E6E" w:rsidRDefault="005A4A22" w:rsidP="009B0E6E">
      <w:pPr>
        <w:spacing w:line="257" w:lineRule="auto"/>
        <w:rPr>
          <w:rFonts w:ascii="Calibri" w:eastAsia="Calibri" w:hAnsi="Calibri" w:cs="Calibri"/>
        </w:rPr>
      </w:pPr>
      <w:r>
        <w:rPr>
          <w:rFonts w:ascii="Calibri" w:eastAsia="Calibri" w:hAnsi="Calibri" w:cs="Calibri"/>
        </w:rPr>
        <w:t xml:space="preserve">Listed below are the documents required for a complete application. </w:t>
      </w:r>
      <w:r w:rsidR="009B0E6E" w:rsidRPr="689FB36A">
        <w:rPr>
          <w:rFonts w:ascii="Calibri" w:eastAsia="Calibri" w:hAnsi="Calibri" w:cs="Calibri"/>
        </w:rPr>
        <w:t>Please review this material carefully. If you have any questions, please contact</w:t>
      </w:r>
      <w:r w:rsidR="001E5850">
        <w:rPr>
          <w:rFonts w:ascii="Calibri" w:eastAsia="Calibri" w:hAnsi="Calibri" w:cs="Calibri"/>
        </w:rPr>
        <w:t xml:space="preserve"> </w:t>
      </w:r>
      <w:r w:rsidR="00921F8F">
        <w:rPr>
          <w:rFonts w:ascii="Calibri" w:eastAsia="Calibri" w:hAnsi="Calibri" w:cs="Calibri"/>
        </w:rPr>
        <w:t xml:space="preserve">Catherine Berry at </w:t>
      </w:r>
      <w:hyperlink r:id="rId11" w:history="1">
        <w:r w:rsidR="00921F8F" w:rsidRPr="00921F8F">
          <w:rPr>
            <w:rStyle w:val="Hyperlink"/>
            <w:rFonts w:ascii="Calibri" w:eastAsia="Calibri" w:hAnsi="Calibri" w:cs="Calibri"/>
          </w:rPr>
          <w:t>cb</w:t>
        </w:r>
        <w:r w:rsidR="00921F8F" w:rsidRPr="00921F8F">
          <w:rPr>
            <w:rStyle w:val="Hyperlink"/>
            <w:rFonts w:ascii="Calibri" w:eastAsia="Calibri" w:hAnsi="Calibri" w:cs="Calibri"/>
          </w:rPr>
          <w:t>e</w:t>
        </w:r>
        <w:r w:rsidR="00921F8F" w:rsidRPr="00921F8F">
          <w:rPr>
            <w:rStyle w:val="Hyperlink"/>
            <w:rFonts w:ascii="Calibri" w:eastAsia="Calibri" w:hAnsi="Calibri" w:cs="Calibri"/>
          </w:rPr>
          <w:t>rry@nahro.org</w:t>
        </w:r>
      </w:hyperlink>
      <w:r w:rsidR="00863A3B">
        <w:t>.</w:t>
      </w:r>
      <w:r w:rsidR="009B0E6E" w:rsidRPr="689FB36A">
        <w:rPr>
          <w:rFonts w:ascii="Calibri" w:eastAsia="Calibri" w:hAnsi="Calibri" w:cs="Calibri"/>
        </w:rPr>
        <w:t xml:space="preserve"> </w:t>
      </w:r>
    </w:p>
    <w:p w14:paraId="173CD844" w14:textId="68865178" w:rsidR="009B0E6E" w:rsidRDefault="005A4A22" w:rsidP="00A0481A">
      <w:pPr>
        <w:pStyle w:val="ListParagraph"/>
        <w:numPr>
          <w:ilvl w:val="0"/>
          <w:numId w:val="22"/>
        </w:numPr>
        <w:ind w:left="180"/>
      </w:pPr>
      <w:r w:rsidRPr="00A0481A">
        <w:rPr>
          <w:b/>
          <w:bCs/>
        </w:rPr>
        <w:t xml:space="preserve">Scholarship Applicants </w:t>
      </w:r>
      <w:r w:rsidRPr="00A0481A">
        <w:t>f</w:t>
      </w:r>
      <w:r w:rsidR="009B0E6E">
        <w:t>ill out and gather all required documents for the application</w:t>
      </w:r>
      <w:r w:rsidR="00863A3B">
        <w:t xml:space="preserve">. </w:t>
      </w:r>
      <w:r w:rsidR="00766C35">
        <w:t>This includes</w:t>
      </w:r>
      <w:r w:rsidR="009B0E6E">
        <w:t>:</w:t>
      </w:r>
    </w:p>
    <w:p w14:paraId="7AF3BE6B" w14:textId="10BB7F95" w:rsidR="005A4A22" w:rsidRDefault="009B0E6E" w:rsidP="00B64790">
      <w:pPr>
        <w:pStyle w:val="ListParagraph"/>
        <w:numPr>
          <w:ilvl w:val="0"/>
          <w:numId w:val="21"/>
        </w:numPr>
      </w:pPr>
      <w:r w:rsidRPr="006F4516">
        <w:rPr>
          <w:b/>
        </w:rPr>
        <w:t>Information form</w:t>
      </w:r>
      <w:r w:rsidR="001E5850">
        <w:t>:</w:t>
      </w:r>
      <w:r>
        <w:t xml:space="preserve"> To be considered, all sections of the application must be completed</w:t>
      </w:r>
      <w:r w:rsidR="001E5850">
        <w:t xml:space="preserve">. </w:t>
      </w:r>
      <w:r>
        <w:t>If a section is not applicable, write N/A (not applicable) in the section; do not leave any sections blank</w:t>
      </w:r>
      <w:r w:rsidR="001E5850" w:rsidRPr="00783154">
        <w:t xml:space="preserve">. </w:t>
      </w:r>
      <w:r w:rsidRPr="00783154">
        <w:rPr>
          <w:b/>
          <w:bCs/>
        </w:rPr>
        <w:t>Any application that has blank sections, or that is missing appropriate submittals or signatures will be disqualified.</w:t>
      </w:r>
      <w:r w:rsidR="005A4A22" w:rsidRPr="00783154">
        <w:t xml:space="preserve"> </w:t>
      </w:r>
      <w:r w:rsidR="00015BF3" w:rsidRPr="00783154">
        <w:br/>
      </w:r>
    </w:p>
    <w:p w14:paraId="326ED8DE" w14:textId="4E744B63" w:rsidR="005A4A22" w:rsidRDefault="005A4A22" w:rsidP="00EB084E">
      <w:pPr>
        <w:pStyle w:val="ListParagraph"/>
        <w:numPr>
          <w:ilvl w:val="0"/>
          <w:numId w:val="21"/>
        </w:numPr>
        <w:spacing w:after="0" w:line="276" w:lineRule="auto"/>
      </w:pPr>
      <w:r w:rsidRPr="001E5850">
        <w:rPr>
          <w:b/>
        </w:rPr>
        <w:t>One</w:t>
      </w:r>
      <w:r w:rsidR="009B0E6E" w:rsidRPr="001E5850">
        <w:rPr>
          <w:b/>
        </w:rPr>
        <w:t xml:space="preserve"> letter of character recommendation</w:t>
      </w:r>
      <w:r w:rsidR="00EB084E">
        <w:t xml:space="preserve">: </w:t>
      </w:r>
      <w:r w:rsidR="008E16E7">
        <w:t xml:space="preserve">Please attach </w:t>
      </w:r>
      <w:r w:rsidR="009225F1">
        <w:t xml:space="preserve">a </w:t>
      </w:r>
      <w:r w:rsidR="008E16E7">
        <w:t xml:space="preserve">letter of recommendation from a </w:t>
      </w:r>
      <w:r w:rsidR="008E16E7" w:rsidRPr="001E5850">
        <w:rPr>
          <w:b/>
        </w:rPr>
        <w:t>non-relative</w:t>
      </w:r>
      <w:r w:rsidR="008E16E7">
        <w:t>.</w:t>
      </w:r>
      <w:r w:rsidR="009225F1">
        <w:t xml:space="preserve"> Letters of recommendation will be accepted from </w:t>
      </w:r>
      <w:r w:rsidR="008E16E7">
        <w:t>a</w:t>
      </w:r>
      <w:r w:rsidR="008E16E7" w:rsidRPr="00F04B1C">
        <w:t xml:space="preserve"> </w:t>
      </w:r>
      <w:r w:rsidR="008E16E7" w:rsidRPr="00E0544F">
        <w:t>representative from the local housing authority or community organization, an employer, or a school professional such as a teacher</w:t>
      </w:r>
      <w:r w:rsidR="009D41EA">
        <w:t xml:space="preserve">, </w:t>
      </w:r>
      <w:r w:rsidR="00015BF3">
        <w:t>principal,</w:t>
      </w:r>
      <w:r w:rsidR="007D2C1C">
        <w:t xml:space="preserve"> </w:t>
      </w:r>
      <w:r w:rsidR="007D2C1C" w:rsidRPr="00E0544F">
        <w:t>or guidance</w:t>
      </w:r>
      <w:r w:rsidR="008E16E7" w:rsidRPr="00E0544F">
        <w:t xml:space="preserve"> counselor</w:t>
      </w:r>
      <w:r w:rsidR="008E16E7" w:rsidRPr="001E5850">
        <w:rPr>
          <w:b/>
        </w:rPr>
        <w:t xml:space="preserve">.  </w:t>
      </w:r>
      <w:r w:rsidR="00766C35">
        <w:rPr>
          <w:b/>
        </w:rPr>
        <w:t>R</w:t>
      </w:r>
      <w:r w:rsidR="008E16E7" w:rsidRPr="001E5850">
        <w:rPr>
          <w:b/>
        </w:rPr>
        <w:t>ecommendations from family members will</w:t>
      </w:r>
      <w:r w:rsidR="00766C35">
        <w:rPr>
          <w:b/>
        </w:rPr>
        <w:t xml:space="preserve"> NOT</w:t>
      </w:r>
      <w:r w:rsidR="008E16E7" w:rsidRPr="001E5850">
        <w:rPr>
          <w:b/>
        </w:rPr>
        <w:t xml:space="preserve"> be considered.</w:t>
      </w:r>
      <w:r w:rsidR="008E16E7" w:rsidRPr="00306D91">
        <w:t xml:space="preserve"> </w:t>
      </w:r>
      <w:r w:rsidR="00766C35">
        <w:t xml:space="preserve"> All recommendations should include the writer’s</w:t>
      </w:r>
      <w:r w:rsidR="009225F1">
        <w:t xml:space="preserve"> name;</w:t>
      </w:r>
      <w:r w:rsidR="00766C35">
        <w:t xml:space="preserve"> relationship to the applicant;</w:t>
      </w:r>
      <w:r w:rsidR="009225F1">
        <w:t xml:space="preserve"> and the length of time the writer has known the applicant.</w:t>
      </w:r>
      <w:r w:rsidR="008E16E7">
        <w:t xml:space="preserve"> </w:t>
      </w:r>
    </w:p>
    <w:p w14:paraId="7CE99620" w14:textId="77777777" w:rsidR="00EB084E" w:rsidRDefault="00EB084E" w:rsidP="00EB084E">
      <w:pPr>
        <w:pStyle w:val="ListParagraph"/>
        <w:spacing w:after="0" w:line="276" w:lineRule="auto"/>
      </w:pPr>
    </w:p>
    <w:p w14:paraId="755920A9" w14:textId="5FEA2A38" w:rsidR="009B0E6E" w:rsidRDefault="009B0E6E" w:rsidP="005A4A22">
      <w:pPr>
        <w:pStyle w:val="ListParagraph"/>
        <w:numPr>
          <w:ilvl w:val="0"/>
          <w:numId w:val="21"/>
        </w:numPr>
      </w:pPr>
      <w:r w:rsidRPr="005A4A22">
        <w:rPr>
          <w:b/>
        </w:rPr>
        <w:t>An unofficial transcript from high school and/or the academic institution the applicant is currently attending</w:t>
      </w:r>
      <w:r w:rsidR="008E16E7">
        <w:t>.</w:t>
      </w:r>
      <w:r w:rsidR="00006FBF">
        <w:t xml:space="preserve"> A digital copy or scanned in hard copy are both acceptable. </w:t>
      </w:r>
    </w:p>
    <w:p w14:paraId="3D2357CF" w14:textId="77777777" w:rsidR="00A0481A" w:rsidRDefault="00A0481A" w:rsidP="00A0481A">
      <w:pPr>
        <w:pStyle w:val="ListParagraph"/>
      </w:pPr>
    </w:p>
    <w:p w14:paraId="7746E91B" w14:textId="6D235414" w:rsidR="009B0E6E" w:rsidRDefault="009B0E6E" w:rsidP="00A0481A">
      <w:pPr>
        <w:pStyle w:val="ListParagraph"/>
        <w:numPr>
          <w:ilvl w:val="0"/>
          <w:numId w:val="21"/>
        </w:numPr>
      </w:pPr>
      <w:r w:rsidRPr="00A0481A">
        <w:rPr>
          <w:b/>
        </w:rPr>
        <w:t>Verification of acceptance/attendance</w:t>
      </w:r>
      <w:r>
        <w:t xml:space="preserve"> at an </w:t>
      </w:r>
      <w:r w:rsidRPr="00A0481A">
        <w:rPr>
          <w:color w:val="000000" w:themeColor="text1"/>
        </w:rPr>
        <w:t>accredited institution of higher education</w:t>
      </w:r>
      <w:r>
        <w:t>.</w:t>
      </w:r>
    </w:p>
    <w:p w14:paraId="3CACC7CE" w14:textId="77777777" w:rsidR="00A0481A" w:rsidRDefault="00A0481A" w:rsidP="00A0481A">
      <w:pPr>
        <w:pStyle w:val="ListParagraph"/>
      </w:pPr>
    </w:p>
    <w:p w14:paraId="06C4E8E1" w14:textId="38BC71B8" w:rsidR="00015BF3" w:rsidRDefault="009B0E6E" w:rsidP="00015BF3">
      <w:pPr>
        <w:pStyle w:val="ListParagraph"/>
        <w:numPr>
          <w:ilvl w:val="0"/>
          <w:numId w:val="21"/>
        </w:numPr>
      </w:pPr>
      <w:r w:rsidRPr="009225F1">
        <w:rPr>
          <w:b/>
        </w:rPr>
        <w:t>An essay (750-1,000 words) written by the applicant</w:t>
      </w:r>
      <w:r w:rsidR="0020663F" w:rsidRPr="009225F1">
        <w:rPr>
          <w:b/>
        </w:rPr>
        <w:t xml:space="preserve">. Essay prompt: </w:t>
      </w:r>
      <w:r w:rsidR="0020663F">
        <w:t xml:space="preserve">Please tell us about yourself and how this scholarship </w:t>
      </w:r>
      <w:r w:rsidR="009225F1">
        <w:t xml:space="preserve">will </w:t>
      </w:r>
      <w:r w:rsidR="0020663F">
        <w:t xml:space="preserve">help </w:t>
      </w:r>
      <w:r w:rsidR="00015BF3">
        <w:t>you</w:t>
      </w:r>
      <w:r w:rsidR="009225F1">
        <w:t xml:space="preserve"> achieve </w:t>
      </w:r>
      <w:r w:rsidR="004A42A6">
        <w:t xml:space="preserve">your </w:t>
      </w:r>
      <w:r w:rsidR="009225F1">
        <w:t>goal of attending and graduating from college.</w:t>
      </w:r>
      <w:r w:rsidR="0020663F">
        <w:t xml:space="preserve"> </w:t>
      </w:r>
      <w:r w:rsidR="00015BF3">
        <w:br/>
      </w:r>
    </w:p>
    <w:p w14:paraId="4C09BC41" w14:textId="77777777" w:rsidR="009B0E6E" w:rsidRPr="00015BF3" w:rsidRDefault="009B0E6E" w:rsidP="00A0481A">
      <w:pPr>
        <w:pStyle w:val="ListParagraph"/>
        <w:numPr>
          <w:ilvl w:val="0"/>
          <w:numId w:val="21"/>
        </w:numPr>
        <w:rPr>
          <w:b/>
          <w:bCs/>
        </w:rPr>
      </w:pPr>
      <w:r w:rsidRPr="00015BF3">
        <w:rPr>
          <w:b/>
          <w:bCs/>
        </w:rPr>
        <w:t>A clear, high-resolution headshot photo of the applicant.</w:t>
      </w:r>
    </w:p>
    <w:p w14:paraId="2C87F30A" w14:textId="77777777" w:rsidR="009B0E6E" w:rsidRDefault="009B0E6E" w:rsidP="009B0E6E">
      <w:pPr>
        <w:pStyle w:val="Default"/>
        <w:rPr>
          <w:rFonts w:asciiTheme="minorHAnsi" w:hAnsiTheme="minorHAnsi"/>
        </w:rPr>
      </w:pPr>
    </w:p>
    <w:p w14:paraId="76838FE9" w14:textId="76E39DE6" w:rsidR="009B0E6E" w:rsidRDefault="00695E3B" w:rsidP="00A0481A">
      <w:pPr>
        <w:pStyle w:val="ListParagraph"/>
        <w:numPr>
          <w:ilvl w:val="0"/>
          <w:numId w:val="22"/>
        </w:numPr>
        <w:ind w:left="180"/>
      </w:pPr>
      <w:r w:rsidRPr="00695E3B">
        <w:rPr>
          <w:b/>
          <w:bCs/>
        </w:rPr>
        <w:t>Once all items are completed, s</w:t>
      </w:r>
      <w:r w:rsidR="009B0E6E" w:rsidRPr="00695E3B">
        <w:rPr>
          <w:b/>
          <w:bCs/>
        </w:rPr>
        <w:t xml:space="preserve">ubmit </w:t>
      </w:r>
      <w:r w:rsidR="008E16E7" w:rsidRPr="00695E3B">
        <w:rPr>
          <w:b/>
          <w:bCs/>
        </w:rPr>
        <w:t xml:space="preserve">to </w:t>
      </w:r>
      <w:r w:rsidR="00120DD4" w:rsidRPr="00695E3B">
        <w:rPr>
          <w:b/>
          <w:bCs/>
        </w:rPr>
        <w:t>your scholarship</w:t>
      </w:r>
      <w:r w:rsidR="009B0E6E" w:rsidRPr="00695E3B">
        <w:rPr>
          <w:b/>
          <w:bCs/>
        </w:rPr>
        <w:t xml:space="preserve"> representative for judging</w:t>
      </w:r>
      <w:r w:rsidR="009B0E6E">
        <w:t xml:space="preserve">. </w:t>
      </w:r>
    </w:p>
    <w:p w14:paraId="69D668B2" w14:textId="37F7BE0D" w:rsidR="00695E3B" w:rsidRDefault="00695E3B" w:rsidP="00695E3B"/>
    <w:p w14:paraId="3642D8EE" w14:textId="3D8904FE" w:rsidR="00695E3B" w:rsidRDefault="00695E3B" w:rsidP="00695E3B"/>
    <w:p w14:paraId="4C9158A4" w14:textId="7F0279A5" w:rsidR="00695E3B" w:rsidRDefault="00695E3B" w:rsidP="00695E3B"/>
    <w:p w14:paraId="1D01A8A1" w14:textId="63AEDB5D" w:rsidR="00695E3B" w:rsidRDefault="00695E3B" w:rsidP="00695E3B"/>
    <w:p w14:paraId="46226570" w14:textId="309A4DAF" w:rsidR="00695E3B" w:rsidRDefault="00695E3B" w:rsidP="00695E3B"/>
    <w:p w14:paraId="2AA2FDCE" w14:textId="49EF8966" w:rsidR="00695E3B" w:rsidRDefault="00695E3B" w:rsidP="00695E3B"/>
    <w:p w14:paraId="0576E56D" w14:textId="3D4C3222" w:rsidR="00695E3B" w:rsidRDefault="00695E3B" w:rsidP="00695E3B"/>
    <w:p w14:paraId="2F2C0A49" w14:textId="0138DDBC" w:rsidR="00695E3B" w:rsidRDefault="00695E3B" w:rsidP="00695E3B"/>
    <w:p w14:paraId="7D9F2F10" w14:textId="77777777" w:rsidR="007D2C1C" w:rsidRDefault="007D2C1C" w:rsidP="00695E3B"/>
    <w:p w14:paraId="7A19007A" w14:textId="77777777" w:rsidR="00695E3B" w:rsidRDefault="00695E3B" w:rsidP="00695E3B"/>
    <w:p w14:paraId="12B7BC9C" w14:textId="2E90724C" w:rsidR="001A4C88" w:rsidRDefault="001A4C88" w:rsidP="00B64790">
      <w:pPr>
        <w:spacing w:after="0"/>
      </w:pPr>
    </w:p>
    <w:p w14:paraId="2DCB7A86" w14:textId="2A0F506D" w:rsidR="00EC765E" w:rsidRPr="00EB2C1A" w:rsidRDefault="00306D91" w:rsidP="00EB2C1A">
      <w:pPr>
        <w:pStyle w:val="Heading1"/>
        <w:jc w:val="center"/>
        <w:rPr>
          <w:sz w:val="36"/>
          <w:szCs w:val="36"/>
        </w:rPr>
      </w:pPr>
      <w:r>
        <w:rPr>
          <w:sz w:val="36"/>
          <w:szCs w:val="36"/>
        </w:rPr>
        <w:t>Information</w:t>
      </w:r>
      <w:r w:rsidR="00EC765E" w:rsidRPr="00EB2C1A">
        <w:rPr>
          <w:sz w:val="36"/>
          <w:szCs w:val="36"/>
        </w:rPr>
        <w:t xml:space="preserve"> F</w:t>
      </w:r>
      <w:r w:rsidR="00AE130A">
        <w:rPr>
          <w:sz w:val="36"/>
          <w:szCs w:val="36"/>
        </w:rPr>
        <w:t>orm</w:t>
      </w:r>
    </w:p>
    <w:p w14:paraId="46B73DBF" w14:textId="77777777" w:rsidR="00DD50D7" w:rsidRDefault="00DD50D7" w:rsidP="00CB36E8">
      <w:pPr>
        <w:spacing w:after="0" w:line="360" w:lineRule="auto"/>
      </w:pPr>
    </w:p>
    <w:p w14:paraId="722835F3" w14:textId="77777777" w:rsidR="001A4C88" w:rsidRDefault="001A4C88" w:rsidP="00CB36E8">
      <w:pPr>
        <w:spacing w:after="0" w:line="360" w:lineRule="auto"/>
      </w:pPr>
      <w:r>
        <w:t xml:space="preserve">APPLICANT’S NAME: </w:t>
      </w:r>
      <w:sdt>
        <w:sdtPr>
          <w:id w:val="-114141295"/>
          <w:placeholder>
            <w:docPart w:val="BCDFEFB719CD4C7EB16A9FE6BD63A22F"/>
          </w:placeholder>
          <w:showingPlcHdr/>
          <w:text/>
        </w:sdtPr>
        <w:sdtContent>
          <w:r w:rsidR="0073639F">
            <w:rPr>
              <w:rStyle w:val="PlaceholderText"/>
            </w:rPr>
            <w:t>Enter</w:t>
          </w:r>
          <w:r w:rsidR="00CB36E8">
            <w:rPr>
              <w:rStyle w:val="PlaceholderText"/>
            </w:rPr>
            <w:t xml:space="preserve"> Full</w:t>
          </w:r>
          <w:r w:rsidR="0073639F">
            <w:rPr>
              <w:rStyle w:val="PlaceholderText"/>
            </w:rPr>
            <w:t xml:space="preserve"> Name</w:t>
          </w:r>
        </w:sdtContent>
      </w:sdt>
    </w:p>
    <w:p w14:paraId="0BAAB23A" w14:textId="77B0F6BA" w:rsidR="001A4C88" w:rsidRDefault="001A4C88" w:rsidP="00CB36E8">
      <w:pPr>
        <w:spacing w:after="0" w:line="360" w:lineRule="auto"/>
      </w:pPr>
      <w:r>
        <w:t>LOCAL</w:t>
      </w:r>
      <w:r w:rsidR="002E7614">
        <w:t xml:space="preserve">/Mailing </w:t>
      </w:r>
      <w:r>
        <w:t xml:space="preserve">ADDRESS: </w:t>
      </w:r>
      <w:sdt>
        <w:sdtPr>
          <w:id w:val="397486999"/>
          <w:placeholder>
            <w:docPart w:val="0EDA129E89344BF983278F13153FE163"/>
          </w:placeholder>
          <w:showingPlcHdr/>
        </w:sdtPr>
        <w:sdtContent>
          <w:r w:rsidR="0073639F" w:rsidRPr="00FD7612">
            <w:rPr>
              <w:rStyle w:val="PlaceholderText"/>
            </w:rPr>
            <w:t xml:space="preserve">Click here to enter </w:t>
          </w:r>
          <w:r w:rsidR="0073639F">
            <w:rPr>
              <w:rStyle w:val="PlaceholderText"/>
            </w:rPr>
            <w:t>address</w:t>
          </w:r>
          <w:r w:rsidR="0073639F" w:rsidRPr="00FD7612">
            <w:rPr>
              <w:rStyle w:val="PlaceholderText"/>
            </w:rPr>
            <w:t>.</w:t>
          </w:r>
        </w:sdtContent>
      </w:sdt>
    </w:p>
    <w:p w14:paraId="2E8413CB" w14:textId="6F660C9A" w:rsidR="001A4C88" w:rsidRDefault="001A4C88" w:rsidP="00CB36E8">
      <w:pPr>
        <w:spacing w:after="0" w:line="360" w:lineRule="auto"/>
      </w:pPr>
      <w:r>
        <w:t xml:space="preserve">                                (NUMBER &amp; </w:t>
      </w:r>
      <w:proofErr w:type="gramStart"/>
      <w:r w:rsidR="004A42A6">
        <w:t xml:space="preserve">STREET)  </w:t>
      </w:r>
      <w:r>
        <w:t xml:space="preserve"> </w:t>
      </w:r>
      <w:proofErr w:type="gramEnd"/>
      <w:r>
        <w:t xml:space="preserve">                               (CITY)                            (STATE/ZIP)</w:t>
      </w:r>
    </w:p>
    <w:p w14:paraId="1BF8197B" w14:textId="77777777" w:rsidR="001A4C88" w:rsidRDefault="001A4C88" w:rsidP="00CB36E8">
      <w:pPr>
        <w:spacing w:after="0" w:line="360" w:lineRule="auto"/>
      </w:pPr>
      <w:r>
        <w:t xml:space="preserve">DATE OF BIRTH: </w:t>
      </w:r>
      <w:sdt>
        <w:sdtPr>
          <w:rPr>
            <w:color w:val="A6A6A6" w:themeColor="background1" w:themeShade="A6"/>
          </w:rPr>
          <w:id w:val="-1110049486"/>
          <w:placeholder>
            <w:docPart w:val="DefaultPlaceholder_1081868574"/>
          </w:placeholder>
          <w:text/>
        </w:sdtPr>
        <w:sdtContent>
          <w:r w:rsidR="009572D8" w:rsidRPr="009572D8">
            <w:rPr>
              <w:color w:val="A6A6A6" w:themeColor="background1" w:themeShade="A6"/>
            </w:rPr>
            <w:t>MM/DD/YYYY</w:t>
          </w:r>
        </w:sdtContent>
      </w:sdt>
    </w:p>
    <w:p w14:paraId="17F64925" w14:textId="0956FB3C" w:rsidR="001A4C88" w:rsidRDefault="001A4C88" w:rsidP="00CB36E8">
      <w:pPr>
        <w:spacing w:after="0" w:line="360" w:lineRule="auto"/>
      </w:pPr>
      <w:r>
        <w:t>PHONE NUMBER:</w:t>
      </w:r>
      <w:r w:rsidR="0073639F">
        <w:t xml:space="preserve"> </w:t>
      </w:r>
      <w:sdt>
        <w:sdtPr>
          <w:id w:val="-1450228299"/>
          <w:placeholder>
            <w:docPart w:val="4FE3CD5BE2474911B55541537604817C"/>
          </w:placeholder>
          <w:showingPlcHdr/>
          <w:text/>
        </w:sdtPr>
        <w:sdtContent>
          <w:r w:rsidR="0073639F">
            <w:rPr>
              <w:rStyle w:val="PlaceholderText"/>
            </w:rPr>
            <w:t xml:space="preserve">(   )   -    </w:t>
          </w:r>
        </w:sdtContent>
      </w:sdt>
      <w:r>
        <w:t xml:space="preserve">  </w:t>
      </w:r>
      <w:r w:rsidR="002E7614">
        <w:tab/>
      </w:r>
      <w:r w:rsidR="002E7614">
        <w:tab/>
      </w:r>
      <w:r>
        <w:t xml:space="preserve">EMAIL: </w:t>
      </w:r>
      <w:sdt>
        <w:sdtPr>
          <w:id w:val="1443041602"/>
          <w:placeholder>
            <w:docPart w:val="0868CBF008CD46208CF7FFC37D35A826"/>
          </w:placeholder>
          <w:showingPlcHdr/>
          <w:text/>
        </w:sdtPr>
        <w:sdtContent>
          <w:r w:rsidR="009572D8" w:rsidRPr="00FD7612">
            <w:rPr>
              <w:rStyle w:val="PlaceholderText"/>
            </w:rPr>
            <w:t>Click here to enter text.</w:t>
          </w:r>
        </w:sdtContent>
      </w:sdt>
    </w:p>
    <w:p w14:paraId="2B7F7B23" w14:textId="6BD8DAAD" w:rsidR="00BF4431" w:rsidRDefault="00BF4431" w:rsidP="00CB36E8">
      <w:pPr>
        <w:spacing w:after="0" w:line="360" w:lineRule="auto"/>
      </w:pPr>
      <w:r w:rsidRPr="00BF4431">
        <w:t>Which housing and or community development agency are you affiliated with?</w:t>
      </w:r>
      <w:r>
        <w:t xml:space="preserve"> </w:t>
      </w:r>
      <w:sdt>
        <w:sdtPr>
          <w:id w:val="2033454145"/>
          <w:placeholder>
            <w:docPart w:val="032D3EAAB2474802A239479BB366445A"/>
          </w:placeholder>
          <w:showingPlcHdr/>
          <w:text/>
        </w:sdtPr>
        <w:sdtContent>
          <w:r w:rsidRPr="00FD7612">
            <w:rPr>
              <w:rStyle w:val="PlaceholderText"/>
            </w:rPr>
            <w:t xml:space="preserve">Click here to enter </w:t>
          </w:r>
          <w:r>
            <w:rPr>
              <w:rStyle w:val="PlaceholderText"/>
            </w:rPr>
            <w:t>agency</w:t>
          </w:r>
          <w:r w:rsidRPr="00FD7612">
            <w:rPr>
              <w:rStyle w:val="PlaceholderText"/>
            </w:rPr>
            <w:t>.</w:t>
          </w:r>
        </w:sdtContent>
      </w:sdt>
    </w:p>
    <w:p w14:paraId="7A9C7D53" w14:textId="77777777" w:rsidR="002E7614" w:rsidRDefault="002E7614" w:rsidP="002E7614">
      <w:pPr>
        <w:pStyle w:val="Heading2"/>
      </w:pPr>
    </w:p>
    <w:p w14:paraId="48F2BEBB" w14:textId="68F0D807" w:rsidR="0073639F" w:rsidRPr="00EB2C1A" w:rsidRDefault="001A4C88" w:rsidP="002E7614">
      <w:pPr>
        <w:pStyle w:val="Heading2"/>
      </w:pPr>
      <w:r w:rsidRPr="00EB2C1A">
        <w:t>EDUCATION HISTORY</w:t>
      </w:r>
      <w:r w:rsidR="0073639F" w:rsidRPr="00EB2C1A">
        <w:t xml:space="preserve"> </w:t>
      </w:r>
    </w:p>
    <w:p w14:paraId="34E81E74" w14:textId="77777777" w:rsidR="00803E86" w:rsidRDefault="0073639F" w:rsidP="00EC765E">
      <w:pPr>
        <w:spacing w:after="0" w:line="360" w:lineRule="auto"/>
      </w:pPr>
      <w:r>
        <w:t>(</w:t>
      </w:r>
      <w:r w:rsidR="00AA1EFC">
        <w:t>Check</w:t>
      </w:r>
      <w:r>
        <w:t xml:space="preserve"> one) </w:t>
      </w:r>
    </w:p>
    <w:p w14:paraId="238BDB82" w14:textId="24F061E4" w:rsidR="001A4C88" w:rsidRDefault="001A4C88" w:rsidP="00EC765E">
      <w:pPr>
        <w:spacing w:after="0" w:line="360" w:lineRule="auto"/>
      </w:pPr>
      <w:r>
        <w:t>High School Graduate</w:t>
      </w:r>
      <w:r w:rsidR="00B045F7">
        <w:t>/GED Recipient</w:t>
      </w:r>
      <w:sdt>
        <w:sdtPr>
          <w:id w:val="-1207169185"/>
          <w14:checkbox>
            <w14:checked w14:val="0"/>
            <w14:checkedState w14:val="2612" w14:font="MS Gothic"/>
            <w14:uncheckedState w14:val="2610" w14:font="MS Gothic"/>
          </w14:checkbox>
        </w:sdtPr>
        <w:sdtContent>
          <w:r w:rsidR="009572D8">
            <w:rPr>
              <w:rFonts w:ascii="MS Gothic" w:eastAsia="MS Gothic" w:hAnsi="MS Gothic" w:hint="eastAsia"/>
            </w:rPr>
            <w:t>☐</w:t>
          </w:r>
        </w:sdtContent>
      </w:sdt>
      <w:r>
        <w:t xml:space="preserve"> </w:t>
      </w:r>
      <w:r w:rsidR="009572D8">
        <w:tab/>
      </w:r>
      <w:r w:rsidR="009F4AE2">
        <w:t xml:space="preserve">   </w:t>
      </w:r>
      <w:r>
        <w:t>High School Senior</w:t>
      </w:r>
      <w:sdt>
        <w:sdtPr>
          <w:id w:val="-1969731180"/>
          <w14:checkbox>
            <w14:checked w14:val="0"/>
            <w14:checkedState w14:val="2612" w14:font="MS Gothic"/>
            <w14:uncheckedState w14:val="2610" w14:font="MS Gothic"/>
          </w14:checkbox>
        </w:sdtPr>
        <w:sdtContent>
          <w:r w:rsidR="009572D8">
            <w:rPr>
              <w:rFonts w:ascii="MS Gothic" w:eastAsia="MS Gothic" w:hAnsi="MS Gothic" w:hint="eastAsia"/>
            </w:rPr>
            <w:t>☐</w:t>
          </w:r>
        </w:sdtContent>
      </w:sdt>
      <w:r w:rsidR="009572D8">
        <w:tab/>
      </w:r>
      <w:r w:rsidR="00695E3B">
        <w:t xml:space="preserve">   Currently </w:t>
      </w:r>
      <w:r w:rsidR="00803E86">
        <w:t>pursuing a post-secondary degree</w:t>
      </w:r>
      <w:sdt>
        <w:sdtPr>
          <w:id w:val="-1429574442"/>
          <w14:checkbox>
            <w14:checked w14:val="0"/>
            <w14:checkedState w14:val="2612" w14:font="MS Gothic"/>
            <w14:uncheckedState w14:val="2610" w14:font="MS Gothic"/>
          </w14:checkbox>
        </w:sdtPr>
        <w:sdtContent>
          <w:r w:rsidR="00695E3B">
            <w:rPr>
              <w:rFonts w:ascii="MS Gothic" w:eastAsia="MS Gothic" w:hAnsi="MS Gothic" w:hint="eastAsia"/>
            </w:rPr>
            <w:t>☐</w:t>
          </w:r>
        </w:sdtContent>
      </w:sdt>
      <w:r w:rsidR="00695E3B">
        <w:tab/>
        <w:t xml:space="preserve"> </w:t>
      </w:r>
    </w:p>
    <w:p w14:paraId="38F9F286" w14:textId="77777777" w:rsidR="00803E86" w:rsidRDefault="00C4445A" w:rsidP="00EC765E">
      <w:pPr>
        <w:spacing w:after="0" w:line="360" w:lineRule="auto"/>
      </w:pPr>
      <w:r>
        <w:t xml:space="preserve">CURRENT </w:t>
      </w:r>
      <w:r w:rsidR="00B045F7">
        <w:t xml:space="preserve">SCHOOL </w:t>
      </w:r>
      <w:r w:rsidR="001A4C88">
        <w:t>ATTEND</w:t>
      </w:r>
      <w:r>
        <w:t>ING</w:t>
      </w:r>
      <w:r w:rsidR="001A4C88">
        <w:t xml:space="preserve"> / DATES ATTENDED/ </w:t>
      </w:r>
      <w:r w:rsidR="009F4AE2">
        <w:t xml:space="preserve">FINAL GPA/ </w:t>
      </w:r>
      <w:r w:rsidR="00B045F7">
        <w:t xml:space="preserve">CREDITS </w:t>
      </w:r>
      <w:r w:rsidR="001A4C88">
        <w:t xml:space="preserve">COMPLETED / DEGREES RECEIVED: </w:t>
      </w:r>
    </w:p>
    <w:p w14:paraId="3934D935" w14:textId="47E50B93" w:rsidR="001A4C88" w:rsidRDefault="00C4445A" w:rsidP="00EC765E">
      <w:pPr>
        <w:spacing w:after="0" w:line="360" w:lineRule="auto"/>
      </w:pPr>
      <w:r>
        <w:t xml:space="preserve">(Fill out all that apply) </w:t>
      </w:r>
    </w:p>
    <w:sdt>
      <w:sdtPr>
        <w:id w:val="1611162996"/>
        <w:placeholder>
          <w:docPart w:val="700E876105F940C3918713DED518D5B9"/>
        </w:placeholder>
        <w:showingPlcHdr/>
        <w:text/>
      </w:sdtPr>
      <w:sdtContent>
        <w:p w14:paraId="5C039AF1" w14:textId="382FC758" w:rsidR="001A4C88" w:rsidRDefault="0073639F" w:rsidP="00EB2C1A">
          <w:pPr>
            <w:spacing w:after="0" w:line="360" w:lineRule="auto"/>
          </w:pPr>
          <w:r w:rsidRPr="00FD7612">
            <w:rPr>
              <w:rStyle w:val="PlaceholderText"/>
            </w:rPr>
            <w:t>Click here to enter text.</w:t>
          </w:r>
        </w:p>
      </w:sdtContent>
    </w:sdt>
    <w:p w14:paraId="48FFD6BD" w14:textId="77777777" w:rsidR="002E7614" w:rsidRDefault="002E7614" w:rsidP="002E7614">
      <w:pPr>
        <w:pStyle w:val="Heading2"/>
      </w:pPr>
    </w:p>
    <w:p w14:paraId="115C05B7" w14:textId="4B7F1BB4" w:rsidR="001A4C88" w:rsidRPr="00EB2C1A" w:rsidRDefault="001A4C88" w:rsidP="002E7614">
      <w:pPr>
        <w:pStyle w:val="Heading2"/>
      </w:pPr>
      <w:r w:rsidRPr="00EB2C1A">
        <w:t>20</w:t>
      </w:r>
      <w:r w:rsidR="00B43E01">
        <w:t>2</w:t>
      </w:r>
      <w:r w:rsidR="00162450">
        <w:t>3</w:t>
      </w:r>
      <w:r w:rsidR="00B43E01">
        <w:t>-202</w:t>
      </w:r>
      <w:r w:rsidR="00162450">
        <w:t>4</w:t>
      </w:r>
      <w:r w:rsidRPr="00EB2C1A">
        <w:t xml:space="preserve"> EDUCATION PLANS</w:t>
      </w:r>
    </w:p>
    <w:p w14:paraId="1254021E" w14:textId="2095869B" w:rsidR="001A4C88" w:rsidRDefault="0073639F" w:rsidP="00CB36E8">
      <w:pPr>
        <w:spacing w:after="0" w:line="360" w:lineRule="auto"/>
      </w:pPr>
      <w:r>
        <w:t>What college, university, vocational, or post-secondary school do you plan to attend</w:t>
      </w:r>
      <w:r w:rsidR="00DD50D7">
        <w:t>/ are attending</w:t>
      </w:r>
      <w:r>
        <w:t xml:space="preserve"> </w:t>
      </w:r>
      <w:r w:rsidR="00200B5F">
        <w:t xml:space="preserve">in fall of 2023? </w:t>
      </w:r>
      <w:r>
        <w:t>(</w:t>
      </w:r>
      <w:proofErr w:type="gramStart"/>
      <w:r>
        <w:t>include</w:t>
      </w:r>
      <w:proofErr w:type="gramEnd"/>
      <w:r>
        <w:t xml:space="preserve"> city &amp; state): </w:t>
      </w:r>
      <w:sdt>
        <w:sdtPr>
          <w:id w:val="113647963"/>
          <w:placeholder>
            <w:docPart w:val="9031BF19EF114E70BACDD57C0869C813"/>
          </w:placeholder>
          <w:showingPlcHdr/>
          <w:text/>
        </w:sdtPr>
        <w:sdtContent>
          <w:r w:rsidRPr="00FD7612">
            <w:rPr>
              <w:rStyle w:val="PlaceholderText"/>
            </w:rPr>
            <w:t>Click here to enter text.</w:t>
          </w:r>
        </w:sdtContent>
      </w:sdt>
    </w:p>
    <w:p w14:paraId="67695732" w14:textId="2A774AB6" w:rsidR="0073639F" w:rsidRDefault="001A4C88" w:rsidP="00CB36E8">
      <w:pPr>
        <w:spacing w:after="0" w:line="360" w:lineRule="auto"/>
      </w:pPr>
      <w:r w:rsidRPr="002E7614">
        <w:rPr>
          <w:rStyle w:val="Heading3Char"/>
        </w:rPr>
        <w:t>20</w:t>
      </w:r>
      <w:r w:rsidR="00815A81" w:rsidRPr="002E7614">
        <w:rPr>
          <w:rStyle w:val="Heading3Char"/>
        </w:rPr>
        <w:t>2</w:t>
      </w:r>
      <w:r w:rsidR="00162450">
        <w:rPr>
          <w:rStyle w:val="Heading3Char"/>
        </w:rPr>
        <w:t>3</w:t>
      </w:r>
      <w:r w:rsidRPr="002E7614">
        <w:rPr>
          <w:rStyle w:val="Heading3Char"/>
        </w:rPr>
        <w:t>-20</w:t>
      </w:r>
      <w:r w:rsidR="00162450">
        <w:rPr>
          <w:rStyle w:val="Heading3Char"/>
        </w:rPr>
        <w:t>24</w:t>
      </w:r>
      <w:r w:rsidRPr="002E7614">
        <w:rPr>
          <w:rStyle w:val="Heading3Char"/>
        </w:rPr>
        <w:t xml:space="preserve"> ENROLLMENT STATUS</w:t>
      </w:r>
      <w:r>
        <w:t xml:space="preserve">: </w:t>
      </w:r>
      <w:r>
        <w:tab/>
      </w:r>
    </w:p>
    <w:p w14:paraId="5BCF4137" w14:textId="55F8DA5F" w:rsidR="001A4C88" w:rsidRDefault="0073639F" w:rsidP="00CB36E8">
      <w:pPr>
        <w:spacing w:after="0" w:line="360" w:lineRule="auto"/>
      </w:pPr>
      <w:r>
        <w:t>Applied</w:t>
      </w:r>
      <w:r w:rsidR="004D6837">
        <w:t>,</w:t>
      </w:r>
      <w:r>
        <w:t xml:space="preserve"> but not yet accepted </w:t>
      </w:r>
      <w:sdt>
        <w:sdtPr>
          <w:id w:val="-1487703347"/>
          <w14:checkbox>
            <w14:checked w14:val="0"/>
            <w14:checkedState w14:val="2612" w14:font="MS Gothic"/>
            <w14:uncheckedState w14:val="2610" w14:font="MS Gothic"/>
          </w14:checkbox>
        </w:sdtPr>
        <w:sdtContent>
          <w:r>
            <w:rPr>
              <w:rFonts w:ascii="MS Gothic" w:eastAsia="MS Gothic" w:hAnsi="MS Gothic" w:hint="eastAsia"/>
            </w:rPr>
            <w:t>☐</w:t>
          </w:r>
        </w:sdtContent>
      </w:sdt>
    </w:p>
    <w:p w14:paraId="3905CD66" w14:textId="77777777" w:rsidR="001A4C88" w:rsidRDefault="0073639F" w:rsidP="00CB36E8">
      <w:pPr>
        <w:spacing w:after="0" w:line="360" w:lineRule="auto"/>
      </w:pPr>
      <w:r>
        <w:t xml:space="preserve">Applied and accepted </w:t>
      </w:r>
      <w:sdt>
        <w:sdtPr>
          <w:id w:val="2015645267"/>
          <w14:checkbox>
            <w14:checked w14:val="0"/>
            <w14:checkedState w14:val="2612" w14:font="MS Gothic"/>
            <w14:uncheckedState w14:val="2610" w14:font="MS Gothic"/>
          </w14:checkbox>
        </w:sdtPr>
        <w:sdtContent>
          <w:r>
            <w:rPr>
              <w:rFonts w:ascii="MS Gothic" w:eastAsia="MS Gothic" w:hAnsi="MS Gothic" w:hint="eastAsia"/>
            </w:rPr>
            <w:t>☐</w:t>
          </w:r>
        </w:sdtContent>
      </w:sdt>
    </w:p>
    <w:p w14:paraId="203F13BF" w14:textId="2440634E" w:rsidR="001A4C88" w:rsidRDefault="005104BF" w:rsidP="00CB36E8">
      <w:pPr>
        <w:spacing w:after="0" w:line="360" w:lineRule="auto"/>
      </w:pPr>
      <w:r>
        <w:t>Anticipated</w:t>
      </w:r>
      <w:r w:rsidR="004D6837">
        <w:t>/Known</w:t>
      </w:r>
      <w:r>
        <w:t xml:space="preserve"> major or vocational goal</w:t>
      </w:r>
      <w:r w:rsidR="001A4C88">
        <w:t xml:space="preserve">: </w:t>
      </w:r>
    </w:p>
    <w:sdt>
      <w:sdtPr>
        <w:id w:val="297114419"/>
        <w:placeholder>
          <w:docPart w:val="5D8F534B4B9F4AB490A5E394B05216AF"/>
        </w:placeholder>
        <w:showingPlcHdr/>
        <w:text/>
      </w:sdtPr>
      <w:sdtContent>
        <w:p w14:paraId="2EE53F42" w14:textId="77777777" w:rsidR="001831BB" w:rsidRDefault="001831BB" w:rsidP="00CB36E8">
          <w:pPr>
            <w:spacing w:after="0" w:line="360" w:lineRule="auto"/>
          </w:pPr>
          <w:r>
            <w:t>______________________________________________________________________________</w:t>
          </w:r>
        </w:p>
      </w:sdtContent>
    </w:sdt>
    <w:p w14:paraId="2BB89BA6" w14:textId="7CB535E4" w:rsidR="001A4C88" w:rsidRDefault="005104BF" w:rsidP="00CB36E8">
      <w:pPr>
        <w:spacing w:after="0" w:line="360" w:lineRule="auto"/>
      </w:pPr>
      <w:r>
        <w:t xml:space="preserve">Average length of program </w:t>
      </w:r>
      <w:r w:rsidR="001A4C88">
        <w:t>(</w:t>
      </w:r>
      <w:r w:rsidR="001831BB">
        <w:t xml:space="preserve">2 years/4 years, etc.): </w:t>
      </w:r>
      <w:sdt>
        <w:sdtPr>
          <w:id w:val="52514280"/>
          <w:placeholder>
            <w:docPart w:val="BCCE43DEBF0A4A9BB0B300E107ED2002"/>
          </w:placeholder>
          <w:showingPlcHdr/>
          <w:text/>
        </w:sdtPr>
        <w:sdtContent>
          <w:r w:rsidR="001831BB" w:rsidRPr="001831BB">
            <w:rPr>
              <w:rStyle w:val="PlaceholderText"/>
            </w:rPr>
            <w:t>_____________________</w:t>
          </w:r>
          <w:r w:rsidR="001831BB">
            <w:rPr>
              <w:rStyle w:val="PlaceholderText"/>
            </w:rPr>
            <w:t>_____________</w:t>
          </w:r>
        </w:sdtContent>
      </w:sdt>
    </w:p>
    <w:p w14:paraId="631D09B1" w14:textId="01550382" w:rsidR="001A4C88" w:rsidRPr="00EB2C1A" w:rsidRDefault="001A4C88" w:rsidP="002E7614">
      <w:pPr>
        <w:pStyle w:val="Heading2"/>
      </w:pPr>
      <w:r w:rsidRPr="00EB2C1A">
        <w:t>HONORS, AWARDS, &amp; COMMUNITY/SCHOOL ACTIVITIES</w:t>
      </w:r>
    </w:p>
    <w:p w14:paraId="6C09A3DD" w14:textId="168837ED" w:rsidR="001A4C88" w:rsidRDefault="001831BB" w:rsidP="001831BB">
      <w:pPr>
        <w:spacing w:after="0" w:line="276" w:lineRule="auto"/>
      </w:pPr>
      <w:r>
        <w:t xml:space="preserve">Please list all honors or awards received and any community/school activities in which you have actively participated within the past </w:t>
      </w:r>
      <w:r w:rsidR="00CE535B">
        <w:t>4</w:t>
      </w:r>
      <w:r>
        <w:t xml:space="preserve"> years (attach extra sheet if needed).</w:t>
      </w:r>
      <w:r w:rsidR="001A4C88">
        <w:t xml:space="preserve"> </w:t>
      </w:r>
    </w:p>
    <w:sdt>
      <w:sdtPr>
        <w:id w:val="-841075795"/>
        <w:showingPlcHdr/>
        <w:text/>
      </w:sdtPr>
      <w:sdtContent>
        <w:p w14:paraId="48E049F3" w14:textId="77777777" w:rsidR="001A4C88" w:rsidRDefault="00577F85" w:rsidP="00BA5A4F">
          <w:pPr>
            <w:spacing w:after="0" w:line="276" w:lineRule="auto"/>
          </w:pPr>
          <w:r w:rsidRPr="00FD7612">
            <w:rPr>
              <w:rStyle w:val="PlaceholderText"/>
            </w:rPr>
            <w:t>Click here to enter text.</w:t>
          </w:r>
        </w:p>
      </w:sdtContent>
    </w:sdt>
    <w:p w14:paraId="5F81C212" w14:textId="77777777" w:rsidR="001A4C88" w:rsidRDefault="001A4C88" w:rsidP="00BA5A4F">
      <w:pPr>
        <w:spacing w:after="0" w:line="276" w:lineRule="auto"/>
      </w:pPr>
    </w:p>
    <w:p w14:paraId="0FFF21BB" w14:textId="647C570A" w:rsidR="001A4C88" w:rsidRPr="00EB2C1A" w:rsidRDefault="001A4C88" w:rsidP="00E0544F">
      <w:pPr>
        <w:pStyle w:val="Heading2"/>
      </w:pPr>
      <w:r w:rsidRPr="00EB2C1A">
        <w:lastRenderedPageBreak/>
        <w:t>FINA</w:t>
      </w:r>
      <w:r w:rsidR="006C5109" w:rsidRPr="00EB2C1A">
        <w:t>NCIAL REQUIREMENT</w:t>
      </w:r>
    </w:p>
    <w:p w14:paraId="30E4B95F" w14:textId="363A6BBA" w:rsidR="00DD6B76" w:rsidRDefault="00C4445A" w:rsidP="00DD6B76">
      <w:pPr>
        <w:spacing w:after="0" w:line="360" w:lineRule="auto"/>
      </w:pPr>
      <w:r>
        <w:t>Estimated cost for entire 202</w:t>
      </w:r>
      <w:r w:rsidR="00200B5F">
        <w:t>3</w:t>
      </w:r>
      <w:r>
        <w:t>-202</w:t>
      </w:r>
      <w:r w:rsidR="00200B5F">
        <w:t>4</w:t>
      </w:r>
      <w:r>
        <w:t xml:space="preserve"> school year (include tuition,</w:t>
      </w:r>
      <w:r w:rsidR="005E2D10">
        <w:t xml:space="preserve"> meal plan,</w:t>
      </w:r>
      <w:r>
        <w:t xml:space="preserve"> student fees, books, and school supplies only) </w:t>
      </w:r>
      <w:sdt>
        <w:sdtPr>
          <w:id w:val="1051504862"/>
          <w:placeholder>
            <w:docPart w:val="643F705A880E4D758F9BB8F6AD41A2E4"/>
          </w:placeholder>
          <w:text/>
        </w:sdtPr>
        <w:sdtContent>
          <w:r>
            <w:t>_____________________________________________________</w:t>
          </w:r>
        </w:sdtContent>
      </w:sdt>
    </w:p>
    <w:p w14:paraId="7B9C7ABB" w14:textId="50BE558C" w:rsidR="004D6837" w:rsidRDefault="00C4445A" w:rsidP="00DD6B76">
      <w:pPr>
        <w:spacing w:after="0" w:line="360" w:lineRule="auto"/>
      </w:pPr>
      <w:r>
        <w:t xml:space="preserve">Please list all other known scholarship awards: </w:t>
      </w:r>
    </w:p>
    <w:p w14:paraId="09E47019" w14:textId="090213C9" w:rsidR="001A4C88" w:rsidRDefault="001A4C88" w:rsidP="00BA5A4F">
      <w:pPr>
        <w:spacing w:after="0" w:line="276" w:lineRule="auto"/>
      </w:pPr>
    </w:p>
    <w:p w14:paraId="2FE23278" w14:textId="296B815E" w:rsidR="00577F85" w:rsidRPr="00AC6573" w:rsidRDefault="00AC6573" w:rsidP="00AC6573">
      <w:pPr>
        <w:pStyle w:val="Heading1"/>
        <w:rPr>
          <w:sz w:val="28"/>
          <w:szCs w:val="28"/>
        </w:rPr>
      </w:pPr>
      <w:r>
        <w:rPr>
          <w:sz w:val="28"/>
          <w:szCs w:val="28"/>
        </w:rPr>
        <w:t>SIGNATURE</w:t>
      </w:r>
    </w:p>
    <w:p w14:paraId="13B6F912" w14:textId="77777777" w:rsidR="001A4C88" w:rsidRDefault="001A4C88" w:rsidP="00BA5A4F">
      <w:pPr>
        <w:spacing w:after="0" w:line="276" w:lineRule="auto"/>
      </w:pPr>
      <w:r>
        <w:t xml:space="preserve">BY MY SIGNATURE, I AGREE TO THE FOLLOWING: </w:t>
      </w:r>
    </w:p>
    <w:p w14:paraId="6D7DD8FD" w14:textId="77777777" w:rsidR="001A4C88" w:rsidRDefault="00285A35" w:rsidP="00577F85">
      <w:pPr>
        <w:pStyle w:val="ListParagraph"/>
        <w:numPr>
          <w:ilvl w:val="0"/>
          <w:numId w:val="10"/>
        </w:numPr>
        <w:spacing w:after="0" w:line="276" w:lineRule="auto"/>
      </w:pPr>
      <w:r>
        <w:t>That the information I</w:t>
      </w:r>
      <w:r w:rsidR="00577F85">
        <w:t xml:space="preserve"> have given is true to the best of my knowledge.</w:t>
      </w:r>
    </w:p>
    <w:p w14:paraId="0FFA5D9F" w14:textId="77777777" w:rsidR="001A4C88" w:rsidRDefault="00577F85" w:rsidP="00577F85">
      <w:pPr>
        <w:pStyle w:val="ListParagraph"/>
        <w:numPr>
          <w:ilvl w:val="0"/>
          <w:numId w:val="10"/>
        </w:numPr>
        <w:spacing w:after="0" w:line="276" w:lineRule="auto"/>
      </w:pPr>
      <w:r>
        <w:t>To maintain satisfactory educational progress.</w:t>
      </w:r>
    </w:p>
    <w:p w14:paraId="12E64C0B" w14:textId="77777777" w:rsidR="001A4C88" w:rsidRDefault="00577F85" w:rsidP="00577F85">
      <w:pPr>
        <w:pStyle w:val="ListParagraph"/>
        <w:numPr>
          <w:ilvl w:val="0"/>
          <w:numId w:val="10"/>
        </w:numPr>
        <w:spacing w:after="0" w:line="276" w:lineRule="auto"/>
      </w:pPr>
      <w:r>
        <w:t xml:space="preserve">To keep </w:t>
      </w:r>
      <w:r w:rsidR="00285A35">
        <w:t>NAHRO</w:t>
      </w:r>
      <w:r>
        <w:t xml:space="preserve"> informed of any changes in schools or enrollment status.</w:t>
      </w:r>
    </w:p>
    <w:p w14:paraId="28000D13" w14:textId="53AAC344" w:rsidR="001A4C88" w:rsidRDefault="00285A35" w:rsidP="00577F85">
      <w:pPr>
        <w:pStyle w:val="ListParagraph"/>
        <w:numPr>
          <w:ilvl w:val="0"/>
          <w:numId w:val="10"/>
        </w:numPr>
        <w:spacing w:after="0" w:line="276" w:lineRule="auto"/>
      </w:pPr>
      <w:r>
        <w:t>To provide, or respond to NAHRO requests for, periodic updates on academic progress for the duration of the candidate’s receipt of 20</w:t>
      </w:r>
      <w:r w:rsidR="00AE130A">
        <w:t>2</w:t>
      </w:r>
      <w:r w:rsidR="00162450">
        <w:t>3</w:t>
      </w:r>
      <w:r w:rsidR="00504B9D">
        <w:t>-20</w:t>
      </w:r>
      <w:r w:rsidR="005C560C">
        <w:t>2</w:t>
      </w:r>
      <w:r w:rsidR="00162450">
        <w:t>4</w:t>
      </w:r>
      <w:r>
        <w:t xml:space="preserve"> scholarship funds.</w:t>
      </w:r>
    </w:p>
    <w:p w14:paraId="25026BE5" w14:textId="77777777" w:rsidR="00577F85" w:rsidRDefault="00577F85" w:rsidP="00577F85">
      <w:pPr>
        <w:pStyle w:val="ListParagraph"/>
        <w:numPr>
          <w:ilvl w:val="0"/>
          <w:numId w:val="13"/>
        </w:numPr>
        <w:spacing w:after="0"/>
      </w:pPr>
      <w:r w:rsidRPr="00577F85">
        <w:t xml:space="preserve">To consent to the use of my profile, progress, and testimonial, by </w:t>
      </w:r>
      <w:r>
        <w:t>NAHRO</w:t>
      </w:r>
      <w:r w:rsidRPr="00577F85">
        <w:t xml:space="preserve"> and its subsidiaries, for marketing and fundraising purposes. </w:t>
      </w:r>
    </w:p>
    <w:p w14:paraId="68F1E96F" w14:textId="77777777" w:rsidR="00577F85" w:rsidRDefault="00577F85" w:rsidP="00577F85">
      <w:pPr>
        <w:pStyle w:val="ListParagraph"/>
        <w:numPr>
          <w:ilvl w:val="0"/>
          <w:numId w:val="13"/>
        </w:numPr>
        <w:spacing w:after="0"/>
      </w:pPr>
      <w:r w:rsidRPr="00577F85">
        <w:t xml:space="preserve">To authorize the office of financial aid to release my grades and pertinent information to </w:t>
      </w:r>
      <w:r>
        <w:t>NAHRO</w:t>
      </w:r>
      <w:r w:rsidRPr="00577F85">
        <w:t>.</w:t>
      </w:r>
    </w:p>
    <w:p w14:paraId="1CD94439" w14:textId="0038EBA0" w:rsidR="004125C8" w:rsidRPr="00727BAF" w:rsidRDefault="00577F85" w:rsidP="00727BAF">
      <w:pPr>
        <w:pStyle w:val="ListParagraph"/>
        <w:numPr>
          <w:ilvl w:val="0"/>
          <w:numId w:val="13"/>
        </w:numPr>
        <w:spacing w:after="0"/>
        <w:rPr>
          <w:i/>
        </w:rPr>
      </w:pPr>
      <w:r w:rsidRPr="00577F85">
        <w:t>To authorize the release of my contact information to contractor for the college program (if funded).</w:t>
      </w:r>
    </w:p>
    <w:p w14:paraId="4E842A43" w14:textId="77777777" w:rsidR="00727BAF" w:rsidRDefault="00727BAF" w:rsidP="00727BAF">
      <w:pPr>
        <w:pStyle w:val="ListParagraph"/>
        <w:spacing w:after="0"/>
      </w:pPr>
    </w:p>
    <w:p w14:paraId="3F56297A" w14:textId="255783E4" w:rsidR="00727BAF" w:rsidRPr="006C5109" w:rsidRDefault="00E91A0B" w:rsidP="00727BAF">
      <w:pPr>
        <w:pStyle w:val="ListParagraph"/>
        <w:spacing w:after="0"/>
        <w:rPr>
          <w:i/>
        </w:rPr>
      </w:pPr>
      <w:r>
        <w:t>______________________________________________</w:t>
      </w:r>
      <w:r w:rsidR="00AC6573">
        <w:t xml:space="preserve">      </w:t>
      </w:r>
      <w:r w:rsidR="00AC6573">
        <w:tab/>
        <w:t xml:space="preserve">Date: </w:t>
      </w:r>
      <w:sdt>
        <w:sdtPr>
          <w:id w:val="1513024505"/>
          <w:showingPlcHdr/>
          <w:text/>
        </w:sdtPr>
        <w:sdtContent>
          <w:r w:rsidR="00AC6573">
            <w:rPr>
              <w:rStyle w:val="PlaceholderText"/>
            </w:rPr>
            <w:t>MM/DD/YYYY</w:t>
          </w:r>
        </w:sdtContent>
      </w:sdt>
    </w:p>
    <w:p w14:paraId="26FFEE45" w14:textId="7CEA1AE6" w:rsidR="006C5109" w:rsidRPr="006C5109" w:rsidRDefault="00DD50D7" w:rsidP="00727BAF">
      <w:pPr>
        <w:pStyle w:val="ListParagraph"/>
        <w:spacing w:after="0"/>
        <w:rPr>
          <w:i/>
        </w:rPr>
      </w:pPr>
      <w:r>
        <w:rPr>
          <w:i/>
        </w:rPr>
        <w:t xml:space="preserve">Applicant </w:t>
      </w:r>
      <w:r w:rsidR="00E91A0B">
        <w:rPr>
          <w:i/>
        </w:rPr>
        <w:t>Signature</w:t>
      </w:r>
    </w:p>
    <w:p w14:paraId="66D510DE" w14:textId="77777777" w:rsidR="0091448F" w:rsidRDefault="0091448F" w:rsidP="00375EA1">
      <w:pPr>
        <w:spacing w:after="0"/>
        <w:rPr>
          <w:b/>
          <w:i/>
        </w:rPr>
      </w:pPr>
    </w:p>
    <w:p w14:paraId="0073FD39" w14:textId="3C4E647C" w:rsidR="00AE130A" w:rsidRDefault="0091448F" w:rsidP="00375EA1">
      <w:pPr>
        <w:pStyle w:val="IntenseQuote"/>
      </w:pPr>
      <w:r>
        <w:t xml:space="preserve">Once you have reviewed the application and required documents for accuracy sign and date above and submit to your </w:t>
      </w:r>
      <w:r w:rsidR="005E2D10">
        <w:t>scholarship representative</w:t>
      </w:r>
      <w:r w:rsidR="00375EA1">
        <w:t xml:space="preserve"> </w:t>
      </w:r>
      <w:r w:rsidR="005E2D10">
        <w:t xml:space="preserve">by </w:t>
      </w:r>
      <w:r w:rsidR="00B64790">
        <w:t>their</w:t>
      </w:r>
      <w:r w:rsidR="00375EA1">
        <w:t xml:space="preserve"> deadline</w:t>
      </w:r>
      <w:r w:rsidR="006E1C44">
        <w:t>.</w:t>
      </w:r>
      <w:r w:rsidR="005E2D10">
        <w:t xml:space="preserve"> </w:t>
      </w:r>
    </w:p>
    <w:p w14:paraId="0D23F5A9" w14:textId="77777777" w:rsidR="00162450" w:rsidRDefault="00E948F9" w:rsidP="00162450">
      <w:pPr>
        <w:rPr>
          <w:b/>
          <w:i/>
          <w:u w:val="single"/>
        </w:rPr>
      </w:pPr>
      <w:r>
        <w:rPr>
          <w:b/>
          <w:i/>
          <w:u w:val="single"/>
        </w:rPr>
        <w:br w:type="page"/>
      </w:r>
      <w:r w:rsidR="00E74CCA">
        <w:rPr>
          <w:b/>
          <w:i/>
          <w:u w:val="single"/>
        </w:rPr>
        <w:lastRenderedPageBreak/>
        <w:t xml:space="preserve">Keep this page separate: </w:t>
      </w:r>
    </w:p>
    <w:p w14:paraId="20E110CE" w14:textId="37941249" w:rsidR="0091448F" w:rsidRPr="00162450" w:rsidRDefault="0091448F" w:rsidP="00162450">
      <w:pPr>
        <w:rPr>
          <w:b/>
          <w:i/>
          <w:u w:val="single"/>
        </w:rPr>
      </w:pPr>
      <w:r w:rsidRPr="00375EA1">
        <w:rPr>
          <w:b/>
          <w:i/>
          <w:u w:val="single"/>
        </w:rPr>
        <w:t>Regional Service Officer or Regional Scholarship Committee Sign-Off Only</w:t>
      </w:r>
    </w:p>
    <w:p w14:paraId="7CE23A48" w14:textId="468E55B5" w:rsidR="00375EA1" w:rsidRDefault="0091448F" w:rsidP="00162450">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b/>
          <w:bCs/>
        </w:rPr>
      </w:pPr>
      <w:r w:rsidRPr="0091448F">
        <w:rPr>
          <w:b/>
          <w:bCs/>
        </w:rPr>
        <w:t>For NAHRO Member Agency: Review the requirements checklist below and if all items are complete, submit the scholarship applications to your regional scholarship representative for the regional judging before your region’s deadline. Only one candidate per region will be submitted to NAHRO for consideration. To be eligible for the consideration, your agency must be a national NAHRO member in good standing.</w:t>
      </w:r>
    </w:p>
    <w:p w14:paraId="7F263AE3" w14:textId="40C5959F" w:rsidR="0091448F" w:rsidRDefault="0091448F" w:rsidP="00375EA1">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b/>
          <w:bCs/>
        </w:rPr>
      </w:pPr>
      <w:r w:rsidRPr="0091448F">
        <w:rPr>
          <w:b/>
          <w:bCs/>
        </w:rPr>
        <w:t xml:space="preserve">If you are the NAHRO regional/scholarship representative: Review the requirements checklist below and if all items are complete, send the winning scholarship application for your region to NAHRO </w:t>
      </w:r>
      <w:r w:rsidR="00200B5F">
        <w:rPr>
          <w:b/>
          <w:bCs/>
        </w:rPr>
        <w:t>July 7, 2023</w:t>
      </w:r>
      <w:r w:rsidR="005E2D10">
        <w:rPr>
          <w:b/>
          <w:bCs/>
        </w:rPr>
        <w:t>.</w:t>
      </w:r>
      <w:r w:rsidRPr="0091448F">
        <w:rPr>
          <w:b/>
          <w:bCs/>
        </w:rPr>
        <w:t xml:space="preserve"> Email the scholarship application to </w:t>
      </w:r>
      <w:hyperlink r:id="rId12" w:history="1">
        <w:r w:rsidR="005E2D10" w:rsidRPr="00E948F9">
          <w:rPr>
            <w:rStyle w:val="Hyperlink"/>
            <w:b/>
            <w:bCs/>
            <w:color w:val="auto"/>
          </w:rPr>
          <w:t>Libby</w:t>
        </w:r>
      </w:hyperlink>
      <w:r w:rsidR="005E2D10" w:rsidRPr="00E948F9">
        <w:rPr>
          <w:b/>
          <w:bCs/>
          <w:u w:val="single"/>
        </w:rPr>
        <w:t xml:space="preserve"> Miller at </w:t>
      </w:r>
      <w:r w:rsidR="007D2C1C" w:rsidRPr="00E948F9">
        <w:rPr>
          <w:b/>
          <w:bCs/>
          <w:u w:val="single"/>
        </w:rPr>
        <w:t>lmiller@nahro.org</w:t>
      </w:r>
      <w:r w:rsidR="007D2C1C" w:rsidRPr="00E948F9">
        <w:rPr>
          <w:b/>
          <w:bCs/>
        </w:rPr>
        <w:t xml:space="preserve"> with</w:t>
      </w:r>
      <w:r w:rsidRPr="0091448F">
        <w:rPr>
          <w:b/>
          <w:bCs/>
        </w:rPr>
        <w:t xml:space="preserve"> the subject: 202</w:t>
      </w:r>
      <w:r w:rsidR="00162450">
        <w:rPr>
          <w:b/>
          <w:bCs/>
        </w:rPr>
        <w:t>3</w:t>
      </w:r>
      <w:r w:rsidRPr="0091448F">
        <w:rPr>
          <w:b/>
          <w:bCs/>
        </w:rPr>
        <w:t xml:space="preserve"> [Region Name] Scholarship Candidate. </w:t>
      </w:r>
    </w:p>
    <w:p w14:paraId="48805D1D" w14:textId="77777777" w:rsidR="0091448F" w:rsidRDefault="0091448F" w:rsidP="00375EA1">
      <w:pPr>
        <w:spacing w:after="0"/>
        <w:rPr>
          <w:b/>
          <w:bCs/>
        </w:rPr>
      </w:pPr>
    </w:p>
    <w:p w14:paraId="59A346B2" w14:textId="1F6EB12C" w:rsidR="0091448F" w:rsidRDefault="0091448F" w:rsidP="00375EA1">
      <w:pPr>
        <w:spacing w:after="0"/>
        <w:rPr>
          <w:rFonts w:asciiTheme="majorHAnsi" w:eastAsiaTheme="majorEastAsia" w:hAnsiTheme="majorHAnsi" w:cstheme="majorBidi"/>
          <w:color w:val="7B230B" w:themeColor="accent1" w:themeShade="BF"/>
          <w:sz w:val="26"/>
          <w:szCs w:val="26"/>
        </w:rPr>
      </w:pPr>
      <w:r w:rsidRPr="0091448F">
        <w:rPr>
          <w:rFonts w:asciiTheme="majorHAnsi" w:eastAsiaTheme="majorEastAsia" w:hAnsiTheme="majorHAnsi" w:cstheme="majorBidi"/>
          <w:color w:val="7B230B" w:themeColor="accent1" w:themeShade="BF"/>
          <w:sz w:val="26"/>
          <w:szCs w:val="26"/>
        </w:rPr>
        <w:t>Requirements Checklist for member agency or regional representative:</w:t>
      </w:r>
      <w:r w:rsidR="00E74CCA">
        <w:rPr>
          <w:rFonts w:asciiTheme="majorHAnsi" w:eastAsiaTheme="majorEastAsia" w:hAnsiTheme="majorHAnsi" w:cstheme="majorBidi"/>
          <w:color w:val="7B230B" w:themeColor="accent1" w:themeShade="BF"/>
          <w:sz w:val="26"/>
          <w:szCs w:val="26"/>
        </w:rPr>
        <w:t xml:space="preserve"> </w:t>
      </w:r>
    </w:p>
    <w:p w14:paraId="67DC0AC1" w14:textId="77777777" w:rsidR="0091448F" w:rsidRPr="0091448F" w:rsidRDefault="0091448F" w:rsidP="0091448F">
      <w:pPr>
        <w:numPr>
          <w:ilvl w:val="0"/>
          <w:numId w:val="3"/>
        </w:numPr>
        <w:spacing w:after="0"/>
        <w:contextualSpacing/>
      </w:pPr>
      <w:r w:rsidRPr="0091448F">
        <w:t>Information Form</w:t>
      </w:r>
    </w:p>
    <w:p w14:paraId="7F95841F" w14:textId="77777777" w:rsidR="0091448F" w:rsidRPr="0091448F" w:rsidRDefault="0091448F" w:rsidP="0091448F">
      <w:pPr>
        <w:numPr>
          <w:ilvl w:val="0"/>
          <w:numId w:val="3"/>
        </w:numPr>
        <w:spacing w:after="0"/>
        <w:contextualSpacing/>
      </w:pPr>
      <w:r w:rsidRPr="0091448F">
        <w:t xml:space="preserve">Unofficial Transcript or GED Certificate </w:t>
      </w:r>
    </w:p>
    <w:p w14:paraId="25FA9CB0" w14:textId="77777777" w:rsidR="0091448F" w:rsidRPr="0091448F" w:rsidRDefault="0091448F" w:rsidP="0091448F">
      <w:pPr>
        <w:numPr>
          <w:ilvl w:val="0"/>
          <w:numId w:val="3"/>
        </w:numPr>
        <w:spacing w:after="0"/>
        <w:contextualSpacing/>
      </w:pPr>
      <w:r w:rsidRPr="0091448F">
        <w:t xml:space="preserve">Educational History </w:t>
      </w:r>
    </w:p>
    <w:p w14:paraId="1A59D67E" w14:textId="77777777" w:rsidR="0091448F" w:rsidRPr="0091448F" w:rsidRDefault="0091448F" w:rsidP="0091448F">
      <w:pPr>
        <w:numPr>
          <w:ilvl w:val="0"/>
          <w:numId w:val="3"/>
        </w:numPr>
        <w:spacing w:after="0"/>
        <w:contextualSpacing/>
      </w:pPr>
      <w:r w:rsidRPr="0091448F">
        <w:t xml:space="preserve">Educational Plan </w:t>
      </w:r>
    </w:p>
    <w:p w14:paraId="03866F5A" w14:textId="77777777" w:rsidR="0091448F" w:rsidRPr="0091448F" w:rsidRDefault="0091448F" w:rsidP="0091448F">
      <w:pPr>
        <w:numPr>
          <w:ilvl w:val="0"/>
          <w:numId w:val="3"/>
        </w:numPr>
        <w:spacing w:after="0"/>
        <w:contextualSpacing/>
      </w:pPr>
      <w:r w:rsidRPr="0091448F">
        <w:t xml:space="preserve">Honors and Awards (Please list award and date </w:t>
      </w:r>
      <w:proofErr w:type="gramStart"/>
      <w:r w:rsidRPr="0091448F">
        <w:t>e.g.</w:t>
      </w:r>
      <w:proofErr w:type="gramEnd"/>
      <w:r w:rsidRPr="0091448F">
        <w:t xml:space="preserve"> MM/YYYY)</w:t>
      </w:r>
    </w:p>
    <w:p w14:paraId="576A7F6C" w14:textId="77777777" w:rsidR="0091448F" w:rsidRPr="0091448F" w:rsidRDefault="0091448F" w:rsidP="0091448F">
      <w:pPr>
        <w:numPr>
          <w:ilvl w:val="0"/>
          <w:numId w:val="3"/>
        </w:numPr>
        <w:spacing w:after="0"/>
        <w:contextualSpacing/>
      </w:pPr>
      <w:r w:rsidRPr="0091448F">
        <w:t>Financial Requirement</w:t>
      </w:r>
    </w:p>
    <w:p w14:paraId="2BA74720" w14:textId="3C7418F0" w:rsidR="0091448F" w:rsidRPr="0091448F" w:rsidRDefault="00737E45" w:rsidP="0091448F">
      <w:pPr>
        <w:numPr>
          <w:ilvl w:val="0"/>
          <w:numId w:val="3"/>
        </w:numPr>
        <w:spacing w:after="0"/>
        <w:contextualSpacing/>
      </w:pPr>
      <w:r>
        <w:t>One (1) Letter</w:t>
      </w:r>
      <w:r w:rsidR="0091448F" w:rsidRPr="0091448F">
        <w:t xml:space="preserve"> of Recommendation </w:t>
      </w:r>
    </w:p>
    <w:p w14:paraId="4B6057E3" w14:textId="77777777" w:rsidR="0091448F" w:rsidRPr="0091448F" w:rsidRDefault="0091448F" w:rsidP="0091448F">
      <w:pPr>
        <w:numPr>
          <w:ilvl w:val="0"/>
          <w:numId w:val="3"/>
        </w:numPr>
        <w:spacing w:after="0"/>
        <w:contextualSpacing/>
      </w:pPr>
      <w:r w:rsidRPr="0091448F">
        <w:t xml:space="preserve">Essay </w:t>
      </w:r>
    </w:p>
    <w:p w14:paraId="4A188152" w14:textId="45ABBDF7" w:rsidR="0091448F" w:rsidRDefault="0091448F" w:rsidP="0091448F">
      <w:pPr>
        <w:numPr>
          <w:ilvl w:val="0"/>
          <w:numId w:val="3"/>
        </w:numPr>
        <w:spacing w:after="0"/>
        <w:contextualSpacing/>
      </w:pPr>
      <w:r w:rsidRPr="0091448F">
        <w:t>Certification Signature</w:t>
      </w:r>
    </w:p>
    <w:p w14:paraId="68A385F8" w14:textId="041A2FC7" w:rsidR="00375EA1" w:rsidRDefault="00375EA1" w:rsidP="0091448F">
      <w:pPr>
        <w:numPr>
          <w:ilvl w:val="0"/>
          <w:numId w:val="3"/>
        </w:numPr>
        <w:spacing w:after="0"/>
        <w:contextualSpacing/>
      </w:pPr>
      <w:r>
        <w:t xml:space="preserve">Photo of Applicant </w:t>
      </w:r>
    </w:p>
    <w:p w14:paraId="34AC00E9" w14:textId="6AE28A52" w:rsidR="00375EA1" w:rsidRPr="0091448F" w:rsidRDefault="00015BF3" w:rsidP="00162450">
      <w:pPr>
        <w:numPr>
          <w:ilvl w:val="0"/>
          <w:numId w:val="3"/>
        </w:numPr>
        <w:spacing w:after="0"/>
        <w:contextualSpacing/>
      </w:pPr>
      <w:r>
        <w:t>Verify NAHRO Member Status</w:t>
      </w:r>
    </w:p>
    <w:p w14:paraId="2091D2E1" w14:textId="5D10BDF5" w:rsidR="00B91EA7" w:rsidRDefault="00B91EA7" w:rsidP="00B91EA7">
      <w:pPr>
        <w:spacing w:after="0"/>
      </w:pPr>
      <w:r>
        <w:t xml:space="preserve">Select your region: </w:t>
      </w:r>
    </w:p>
    <w:p w14:paraId="4A4BCB1A" w14:textId="77777777" w:rsidR="001C5A9F" w:rsidRDefault="00000000" w:rsidP="00B91EA7">
      <w:pPr>
        <w:spacing w:after="0"/>
      </w:pPr>
      <w:sdt>
        <w:sdtPr>
          <w:id w:val="-2142794588"/>
          <w14:checkbox>
            <w14:checked w14:val="0"/>
            <w14:checkedState w14:val="2612" w14:font="MS Gothic"/>
            <w14:uncheckedState w14:val="2610" w14:font="MS Gothic"/>
          </w14:checkbox>
        </w:sdtPr>
        <w:sdtContent>
          <w:r w:rsidR="00B91EA7">
            <w:rPr>
              <w:rFonts w:ascii="MS Gothic" w:eastAsia="MS Gothic" w:hAnsi="MS Gothic" w:hint="eastAsia"/>
            </w:rPr>
            <w:t>☐</w:t>
          </w:r>
        </w:sdtContent>
      </w:sdt>
      <w:r w:rsidR="00B91EA7">
        <w:t xml:space="preserve"> NERC </w:t>
      </w:r>
      <w:r w:rsidR="00B91EA7">
        <w:tab/>
      </w:r>
      <w:sdt>
        <w:sdtPr>
          <w:id w:val="-2099328650"/>
          <w14:checkbox>
            <w14:checked w14:val="0"/>
            <w14:checkedState w14:val="2612" w14:font="MS Gothic"/>
            <w14:uncheckedState w14:val="2610" w14:font="MS Gothic"/>
          </w14:checkbox>
        </w:sdtPr>
        <w:sdtContent>
          <w:r w:rsidR="00B91EA7">
            <w:rPr>
              <w:rFonts w:ascii="MS Gothic" w:eastAsia="MS Gothic" w:hAnsi="MS Gothic" w:hint="eastAsia"/>
            </w:rPr>
            <w:t>☐</w:t>
          </w:r>
        </w:sdtContent>
      </w:sdt>
      <w:r w:rsidR="00B91EA7">
        <w:t xml:space="preserve"> MARC </w:t>
      </w:r>
      <w:r w:rsidR="00B91EA7">
        <w:tab/>
      </w:r>
      <w:sdt>
        <w:sdtPr>
          <w:id w:val="-1787036717"/>
          <w14:checkbox>
            <w14:checked w14:val="0"/>
            <w14:checkedState w14:val="2612" w14:font="MS Gothic"/>
            <w14:uncheckedState w14:val="2610" w14:font="MS Gothic"/>
          </w14:checkbox>
        </w:sdtPr>
        <w:sdtContent>
          <w:r w:rsidR="00B91EA7">
            <w:rPr>
              <w:rFonts w:ascii="MS Gothic" w:eastAsia="MS Gothic" w:hAnsi="MS Gothic" w:hint="eastAsia"/>
            </w:rPr>
            <w:t>☐</w:t>
          </w:r>
        </w:sdtContent>
      </w:sdt>
      <w:r w:rsidR="00B91EA7">
        <w:t xml:space="preserve"> SERC </w:t>
      </w:r>
      <w:r w:rsidR="00B91EA7">
        <w:tab/>
      </w:r>
      <w:sdt>
        <w:sdtPr>
          <w:id w:val="-573736504"/>
          <w14:checkbox>
            <w14:checked w14:val="0"/>
            <w14:checkedState w14:val="2612" w14:font="MS Gothic"/>
            <w14:uncheckedState w14:val="2610" w14:font="MS Gothic"/>
          </w14:checkbox>
        </w:sdtPr>
        <w:sdtContent>
          <w:r w:rsidR="00B91EA7">
            <w:rPr>
              <w:rFonts w:ascii="MS Gothic" w:eastAsia="MS Gothic" w:hAnsi="MS Gothic" w:hint="eastAsia"/>
            </w:rPr>
            <w:t>☐</w:t>
          </w:r>
        </w:sdtContent>
      </w:sdt>
      <w:r w:rsidR="00B91EA7">
        <w:t xml:space="preserve"> NCRC </w:t>
      </w:r>
      <w:r w:rsidR="00B91EA7">
        <w:tab/>
      </w:r>
    </w:p>
    <w:p w14:paraId="419DBAFF" w14:textId="0FE15F7B" w:rsidR="00B91EA7" w:rsidRDefault="00000000" w:rsidP="00B91EA7">
      <w:pPr>
        <w:spacing w:after="0"/>
      </w:pPr>
      <w:sdt>
        <w:sdtPr>
          <w:id w:val="-572355645"/>
          <w14:checkbox>
            <w14:checked w14:val="0"/>
            <w14:checkedState w14:val="2612" w14:font="MS Gothic"/>
            <w14:uncheckedState w14:val="2610" w14:font="MS Gothic"/>
          </w14:checkbox>
        </w:sdtPr>
        <w:sdtContent>
          <w:r w:rsidR="00B91EA7">
            <w:rPr>
              <w:rFonts w:ascii="MS Gothic" w:eastAsia="MS Gothic" w:hAnsi="MS Gothic" w:hint="eastAsia"/>
            </w:rPr>
            <w:t>☐</w:t>
          </w:r>
        </w:sdtContent>
      </w:sdt>
      <w:r w:rsidR="00B91EA7">
        <w:t xml:space="preserve"> SWRC </w:t>
      </w:r>
      <w:r w:rsidR="001C5A9F">
        <w:tab/>
      </w:r>
      <w:sdt>
        <w:sdtPr>
          <w:id w:val="-576675671"/>
          <w14:checkbox>
            <w14:checked w14:val="0"/>
            <w14:checkedState w14:val="2612" w14:font="MS Gothic"/>
            <w14:uncheckedState w14:val="2610" w14:font="MS Gothic"/>
          </w14:checkbox>
        </w:sdtPr>
        <w:sdtContent>
          <w:r w:rsidR="00B91EA7">
            <w:rPr>
              <w:rFonts w:ascii="MS Gothic" w:eastAsia="MS Gothic" w:hAnsi="MS Gothic" w:hint="eastAsia"/>
            </w:rPr>
            <w:t>☐</w:t>
          </w:r>
        </w:sdtContent>
      </w:sdt>
      <w:r w:rsidR="00B91EA7">
        <w:t xml:space="preserve"> MPRC </w:t>
      </w:r>
      <w:r w:rsidR="00B91EA7">
        <w:tab/>
      </w:r>
      <w:sdt>
        <w:sdtPr>
          <w:id w:val="-1792194856"/>
          <w14:checkbox>
            <w14:checked w14:val="0"/>
            <w14:checkedState w14:val="2612" w14:font="MS Gothic"/>
            <w14:uncheckedState w14:val="2610" w14:font="MS Gothic"/>
          </w14:checkbox>
        </w:sdtPr>
        <w:sdtContent>
          <w:r w:rsidR="00B91EA7">
            <w:rPr>
              <w:rFonts w:ascii="MS Gothic" w:eastAsia="MS Gothic" w:hAnsi="MS Gothic" w:hint="eastAsia"/>
            </w:rPr>
            <w:t>☐</w:t>
          </w:r>
        </w:sdtContent>
      </w:sdt>
      <w:r w:rsidR="00B91EA7">
        <w:t xml:space="preserve"> PNRC </w:t>
      </w:r>
      <w:r w:rsidR="00B91EA7">
        <w:tab/>
      </w:r>
      <w:sdt>
        <w:sdtPr>
          <w:id w:val="-765456795"/>
          <w14:checkbox>
            <w14:checked w14:val="0"/>
            <w14:checkedState w14:val="2612" w14:font="MS Gothic"/>
            <w14:uncheckedState w14:val="2610" w14:font="MS Gothic"/>
          </w14:checkbox>
        </w:sdtPr>
        <w:sdtContent>
          <w:r w:rsidR="00B91EA7">
            <w:rPr>
              <w:rFonts w:ascii="MS Gothic" w:eastAsia="MS Gothic" w:hAnsi="MS Gothic" w:hint="eastAsia"/>
            </w:rPr>
            <w:t>☐</w:t>
          </w:r>
        </w:sdtContent>
      </w:sdt>
      <w:r w:rsidR="00B91EA7">
        <w:rPr>
          <w:rFonts w:ascii="MS Gothic" w:eastAsia="MS Gothic" w:hAnsi="MS Gothic" w:hint="eastAsia"/>
        </w:rPr>
        <w:t xml:space="preserve"> </w:t>
      </w:r>
      <w:r w:rsidR="00B91EA7">
        <w:t>PSWRC</w:t>
      </w:r>
    </w:p>
    <w:p w14:paraId="531FC990" w14:textId="77777777" w:rsidR="00162450" w:rsidRDefault="00162450" w:rsidP="00B91EA7">
      <w:pPr>
        <w:spacing w:after="0"/>
      </w:pPr>
    </w:p>
    <w:p w14:paraId="5B1BA15A" w14:textId="5418B68B" w:rsidR="00B91EA7" w:rsidRDefault="00B91EA7" w:rsidP="00B91EA7">
      <w:pPr>
        <w:spacing w:after="0"/>
      </w:pPr>
      <w:r>
        <w:t xml:space="preserve">Application submitted by: </w:t>
      </w:r>
      <w:sdt>
        <w:sdtPr>
          <w:id w:val="-513378599"/>
          <w:showingPlcHdr/>
          <w:text/>
        </w:sdtPr>
        <w:sdtContent>
          <w:r>
            <w:rPr>
              <w:rStyle w:val="PlaceholderText"/>
            </w:rPr>
            <w:t xml:space="preserve">Name, Title, </w:t>
          </w:r>
          <w:r w:rsidR="001C0B66">
            <w:rPr>
              <w:rStyle w:val="PlaceholderText"/>
            </w:rPr>
            <w:t>Region</w:t>
          </w:r>
          <w:r w:rsidRPr="00FD7612">
            <w:rPr>
              <w:rStyle w:val="PlaceholderText"/>
            </w:rPr>
            <w:t>.</w:t>
          </w:r>
        </w:sdtContent>
      </w:sdt>
    </w:p>
    <w:p w14:paraId="229944B6" w14:textId="7CB33998" w:rsidR="004125C8" w:rsidRPr="00EB2C1A" w:rsidRDefault="00AC6573" w:rsidP="004125C8">
      <w:pPr>
        <w:spacing w:after="0"/>
        <w:rPr>
          <w:b/>
          <w:i/>
        </w:rPr>
      </w:pPr>
      <w:r>
        <w:rPr>
          <w:b/>
          <w:i/>
        </w:rPr>
        <w:t>Name of National NAHRO Member Agency</w:t>
      </w:r>
    </w:p>
    <w:p w14:paraId="6CEDC232" w14:textId="5911E07E" w:rsidR="004125C8" w:rsidRDefault="004125C8" w:rsidP="004125C8">
      <w:pPr>
        <w:spacing w:after="0"/>
      </w:pPr>
      <w:r>
        <w:t>Housing</w:t>
      </w:r>
      <w:r w:rsidR="00B045F7">
        <w:t>,</w:t>
      </w:r>
      <w:r>
        <w:t xml:space="preserve"> Community Development Agency</w:t>
      </w:r>
      <w:r w:rsidR="00B045F7">
        <w:t>, or</w:t>
      </w:r>
      <w:r>
        <w:t xml:space="preserve"> NAHRO Member Agency: </w:t>
      </w:r>
      <w:sdt>
        <w:sdtPr>
          <w:id w:val="1947882491"/>
          <w:placeholder>
            <w:docPart w:val="DefaultPlaceholder_1081868574"/>
          </w:placeholder>
          <w:text/>
        </w:sdtPr>
        <w:sdtContent>
          <w:r>
            <w:t>____________________________________________________________________________</w:t>
          </w:r>
        </w:sdtContent>
      </w:sdt>
      <w:r>
        <w:t xml:space="preserve"> </w:t>
      </w:r>
    </w:p>
    <w:p w14:paraId="471FD87A" w14:textId="688B868E" w:rsidR="00162450" w:rsidRDefault="00162450" w:rsidP="004125C8">
      <w:pPr>
        <w:spacing w:after="0"/>
      </w:pPr>
      <w:r>
        <w:t>NAHRO Member Agency ID number: _____________________________________________</w:t>
      </w:r>
    </w:p>
    <w:p w14:paraId="47A6D13A" w14:textId="5EFEA08E" w:rsidR="004125C8" w:rsidRDefault="004125C8" w:rsidP="004125C8">
      <w:pPr>
        <w:spacing w:after="0"/>
      </w:pPr>
      <w:r>
        <w:t xml:space="preserve">City/State: </w:t>
      </w:r>
      <w:sdt>
        <w:sdtPr>
          <w:id w:val="-1605564166"/>
          <w:placeholder>
            <w:docPart w:val="DefaultPlaceholder_1081868574"/>
          </w:placeholder>
          <w:text/>
        </w:sdtPr>
        <w:sdtContent>
          <w:r>
            <w:t>_________________________________________________________________</w:t>
          </w:r>
        </w:sdtContent>
      </w:sdt>
      <w:r>
        <w:t xml:space="preserve"> </w:t>
      </w:r>
    </w:p>
    <w:p w14:paraId="698DDCD5" w14:textId="7532080B" w:rsidR="00E74CCA" w:rsidRDefault="00E74CCA" w:rsidP="004125C8">
      <w:pPr>
        <w:spacing w:after="0"/>
      </w:pPr>
      <w:r>
        <w:t xml:space="preserve">Phone Number: </w:t>
      </w:r>
    </w:p>
    <w:p w14:paraId="1B6B7493" w14:textId="78F6572D" w:rsidR="00E74CCA" w:rsidRDefault="00E74CCA" w:rsidP="004125C8">
      <w:pPr>
        <w:spacing w:after="0"/>
      </w:pPr>
      <w:r>
        <w:t xml:space="preserve">Email: </w:t>
      </w:r>
    </w:p>
    <w:p w14:paraId="4E4D5D1D" w14:textId="77777777" w:rsidR="00B64790" w:rsidRDefault="00C843A6" w:rsidP="004125C8">
      <w:pPr>
        <w:spacing w:after="0"/>
      </w:pPr>
      <w:r>
        <w:t>Contact person</w:t>
      </w:r>
      <w:r w:rsidR="00B64790">
        <w:t>:</w:t>
      </w:r>
    </w:p>
    <w:p w14:paraId="7FB1F31A" w14:textId="77777777" w:rsidR="00B64790" w:rsidRDefault="00B64790" w:rsidP="004125C8">
      <w:pPr>
        <w:spacing w:after="0"/>
      </w:pPr>
    </w:p>
    <w:p w14:paraId="5903093D" w14:textId="2FE8592D" w:rsidR="00AC6573" w:rsidRDefault="00AC6573" w:rsidP="004125C8">
      <w:pPr>
        <w:spacing w:after="0"/>
        <w:rPr>
          <w:b/>
          <w:i/>
        </w:rPr>
      </w:pPr>
      <w:r>
        <w:rPr>
          <w:b/>
          <w:i/>
        </w:rPr>
        <w:t>Regional Service Officer or Regional Scholarship Committee Sign-Off</w:t>
      </w:r>
      <w:r w:rsidRPr="006C5109">
        <w:rPr>
          <w:b/>
          <w:i/>
        </w:rPr>
        <w:t xml:space="preserve"> </w:t>
      </w:r>
    </w:p>
    <w:p w14:paraId="7D6A56CB" w14:textId="058475B4" w:rsidR="004125C8" w:rsidRDefault="004125C8" w:rsidP="004125C8">
      <w:pPr>
        <w:spacing w:after="0"/>
      </w:pPr>
      <w:r>
        <w:t xml:space="preserve">I, the undersigned, hereby certify that the individual listed on this scholarship application is associated with this agency and that this agency is a </w:t>
      </w:r>
      <w:r w:rsidR="00AC6573" w:rsidRPr="00AC6573">
        <w:rPr>
          <w:b/>
          <w:bCs/>
          <w:u w:val="single"/>
        </w:rPr>
        <w:t xml:space="preserve">national </w:t>
      </w:r>
      <w:r w:rsidRPr="00AC6573">
        <w:rPr>
          <w:b/>
          <w:bCs/>
          <w:u w:val="single"/>
        </w:rPr>
        <w:t>NAHRO member.</w:t>
      </w:r>
      <w:r>
        <w:t xml:space="preserve"> I also certify that the information contained in this application is accurate to the best of my knowledge. </w:t>
      </w:r>
    </w:p>
    <w:p w14:paraId="7390A7C6" w14:textId="77777777" w:rsidR="004125C8" w:rsidRDefault="004125C8" w:rsidP="004125C8">
      <w:pPr>
        <w:spacing w:after="0"/>
      </w:pPr>
      <w:r>
        <w:t xml:space="preserve">_____________________________________ </w:t>
      </w:r>
    </w:p>
    <w:p w14:paraId="324232A1" w14:textId="2EA4D1EC" w:rsidR="004125C8" w:rsidRPr="00162450" w:rsidRDefault="004125C8" w:rsidP="004125C8">
      <w:pPr>
        <w:spacing w:after="0"/>
      </w:pPr>
      <w:r>
        <w:t xml:space="preserve">Signature </w:t>
      </w:r>
      <w:r w:rsidRPr="00E91A0B">
        <w:rPr>
          <w:b/>
        </w:rPr>
        <w:t xml:space="preserve">All applications and documentation must be </w:t>
      </w:r>
      <w:r w:rsidR="00EB2C1A">
        <w:rPr>
          <w:b/>
        </w:rPr>
        <w:t xml:space="preserve">received by </w:t>
      </w:r>
      <w:r w:rsidRPr="00E91A0B">
        <w:rPr>
          <w:b/>
        </w:rPr>
        <w:t>no later than</w:t>
      </w:r>
      <w:r w:rsidR="006D00DE">
        <w:rPr>
          <w:b/>
        </w:rPr>
        <w:t xml:space="preserve"> </w:t>
      </w:r>
      <w:r w:rsidR="00200B5F">
        <w:rPr>
          <w:b/>
        </w:rPr>
        <w:t>July 7, 2023.</w:t>
      </w:r>
      <w:r w:rsidR="006D00DE">
        <w:rPr>
          <w:b/>
        </w:rPr>
        <w:t xml:space="preserve"> </w:t>
      </w:r>
    </w:p>
    <w:sectPr w:rsidR="004125C8" w:rsidRPr="00162450" w:rsidSect="0091448F">
      <w:footerReference w:type="default" r:id="rId13"/>
      <w:headerReference w:type="first" r:id="rId14"/>
      <w:pgSz w:w="12240" w:h="15840"/>
      <w:pgMar w:top="1080" w:right="1080" w:bottom="1440" w:left="1080" w:header="720" w:footer="72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5CC8F" w14:textId="77777777" w:rsidR="00350572" w:rsidRDefault="00350572" w:rsidP="00C6661E">
      <w:pPr>
        <w:spacing w:after="0" w:line="240" w:lineRule="auto"/>
      </w:pPr>
      <w:r>
        <w:separator/>
      </w:r>
    </w:p>
  </w:endnote>
  <w:endnote w:type="continuationSeparator" w:id="0">
    <w:p w14:paraId="24518BAD" w14:textId="77777777" w:rsidR="00350572" w:rsidRDefault="00350572" w:rsidP="00C66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6108076"/>
      <w:docPartObj>
        <w:docPartGallery w:val="Page Numbers (Bottom of Page)"/>
      </w:docPartObj>
    </w:sdtPr>
    <w:sdtContent>
      <w:p w14:paraId="04B317C1" w14:textId="77777777" w:rsidR="00A87E1F" w:rsidRDefault="00A87E1F">
        <w:pPr>
          <w:pStyle w:val="Footer"/>
        </w:pPr>
        <w:r>
          <w:rPr>
            <w:noProof/>
          </w:rPr>
          <mc:AlternateContent>
            <mc:Choice Requires="wps">
              <w:drawing>
                <wp:anchor distT="0" distB="0" distL="114300" distR="114300" simplePos="0" relativeHeight="251659264" behindDoc="0" locked="0" layoutInCell="1" allowOverlap="1" wp14:anchorId="39FC9B0B" wp14:editId="2AD4CED6">
                  <wp:simplePos x="0" y="0"/>
                  <wp:positionH relativeFrom="page">
                    <wp:align>right</wp:align>
                  </wp:positionH>
                  <wp:positionV relativeFrom="page">
                    <wp:align>bottom</wp:align>
                  </wp:positionV>
                  <wp:extent cx="2125980" cy="2054860"/>
                  <wp:effectExtent l="0" t="0" r="7620" b="2540"/>
                  <wp:wrapNone/>
                  <wp:docPr id="6" name="Isosceles Tri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C00000"/>
                          </a:solidFill>
                          <a:ln>
                            <a:noFill/>
                          </a:ln>
                        </wps:spPr>
                        <wps:txbx>
                          <w:txbxContent>
                            <w:p w14:paraId="410FB96A" w14:textId="77777777" w:rsidR="00A87E1F" w:rsidRDefault="00A87E1F">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sidR="00080B52" w:rsidRPr="00080B52">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FC9B0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26" type="#_x0000_t5" style="position:absolute;margin-left:116.2pt;margin-top:0;width:167.4pt;height:161.8pt;z-index:25165926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" adj="21600" fillcolor="#c00000" stroked="f">
                  <v:textbox>
                    <w:txbxContent>
                      <w:p w14:paraId="410FB96A" w14:textId="77777777" w:rsidR="00A87E1F" w:rsidRDefault="00A87E1F">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sidR="00080B52" w:rsidRPr="00080B52">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4A0CA" w14:textId="77777777" w:rsidR="00350572" w:rsidRDefault="00350572" w:rsidP="00C6661E">
      <w:pPr>
        <w:spacing w:after="0" w:line="240" w:lineRule="auto"/>
      </w:pPr>
      <w:r>
        <w:separator/>
      </w:r>
    </w:p>
  </w:footnote>
  <w:footnote w:type="continuationSeparator" w:id="0">
    <w:p w14:paraId="60DD9E9E" w14:textId="77777777" w:rsidR="00350572" w:rsidRDefault="00350572" w:rsidP="00C66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77CE6" w14:textId="1197CC66" w:rsidR="00A87E1F" w:rsidRDefault="00377409">
    <w:pPr>
      <w:pStyle w:val="Header"/>
      <w:rPr>
        <w:noProof/>
      </w:rPr>
    </w:pPr>
    <w:r>
      <w:rPr>
        <w:noProof/>
      </w:rPr>
      <w:drawing>
        <wp:anchor distT="0" distB="0" distL="114300" distR="114300" simplePos="0" relativeHeight="251660288" behindDoc="0" locked="0" layoutInCell="1" allowOverlap="1" wp14:anchorId="30D32BD6" wp14:editId="6F81ED7F">
          <wp:simplePos x="0" y="0"/>
          <wp:positionH relativeFrom="margin">
            <wp:posOffset>2635250</wp:posOffset>
          </wp:positionH>
          <wp:positionV relativeFrom="margin">
            <wp:posOffset>-1018540</wp:posOffset>
          </wp:positionV>
          <wp:extent cx="1346200" cy="1018540"/>
          <wp:effectExtent l="19050" t="0" r="25400" b="31496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46200" cy="10185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V relativeFrom="margin">
            <wp14:pctHeight>0</wp14:pctHeight>
          </wp14:sizeRelV>
        </wp:anchor>
      </w:drawing>
    </w:r>
    <w:r w:rsidR="00320338">
      <w:rPr>
        <w:noProof/>
      </w:rPr>
      <w:drawing>
        <wp:anchor distT="0" distB="0" distL="114300" distR="114300" simplePos="0" relativeHeight="251661312" behindDoc="0" locked="0" layoutInCell="1" allowOverlap="1" wp14:anchorId="24C67C1D" wp14:editId="570B57D4">
          <wp:simplePos x="0" y="0"/>
          <wp:positionH relativeFrom="margin">
            <wp:posOffset>4800600</wp:posOffset>
          </wp:positionH>
          <wp:positionV relativeFrom="margin">
            <wp:posOffset>-744220</wp:posOffset>
          </wp:positionV>
          <wp:extent cx="1537335" cy="752475"/>
          <wp:effectExtent l="0" t="0" r="5715" b="9525"/>
          <wp:wrapSquare wrapText="bothSides"/>
          <wp:docPr id="83" name="Picture 8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text, clipart&#10;&#10;Description automatically generated"/>
                  <pic:cNvPicPr/>
                </pic:nvPicPr>
                <pic:blipFill rotWithShape="1">
                  <a:blip r:embed="rId2" cstate="print">
                    <a:extLst>
                      <a:ext uri="{28A0092B-C50C-407E-A947-70E740481C1C}">
                        <a14:useLocalDpi xmlns:a14="http://schemas.microsoft.com/office/drawing/2010/main" val="0"/>
                      </a:ext>
                    </a:extLst>
                  </a:blip>
                  <a:srcRect l="2171" t="3980" r="3101" b="11020"/>
                  <a:stretch/>
                </pic:blipFill>
                <pic:spPr bwMode="auto">
                  <a:xfrm>
                    <a:off x="0" y="0"/>
                    <a:ext cx="1537335" cy="752475"/>
                  </a:xfrm>
                  <a:prstGeom prst="rect">
                    <a:avLst/>
                  </a:prstGeom>
                  <a:ln>
                    <a:noFill/>
                  </a:ln>
                  <a:extLst>
                    <a:ext uri="{53640926-AAD7-44D8-BBD7-CCE9431645EC}">
                      <a14:shadowObscured xmlns:a14="http://schemas.microsoft.com/office/drawing/2010/main"/>
                    </a:ext>
                  </a:extLst>
                </pic:spPr>
              </pic:pic>
            </a:graphicData>
          </a:graphic>
        </wp:anchor>
      </w:drawing>
    </w:r>
    <w:r w:rsidR="00A87E1F">
      <w:rPr>
        <w:noProof/>
      </w:rPr>
      <w:drawing>
        <wp:inline distT="0" distB="0" distL="0" distR="0" wp14:anchorId="125271E4" wp14:editId="7FE7E767">
          <wp:extent cx="1517904" cy="841248"/>
          <wp:effectExtent l="0" t="0" r="635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HRO-logo-cmyk-2017.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17904" cy="841248"/>
                  </a:xfrm>
                  <a:prstGeom prst="rect">
                    <a:avLst/>
                  </a:prstGeom>
                </pic:spPr>
              </pic:pic>
            </a:graphicData>
          </a:graphic>
        </wp:inline>
      </w:drawing>
    </w:r>
    <w:r w:rsidR="00A87E1F">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96FF9"/>
    <w:multiLevelType w:val="hybridMultilevel"/>
    <w:tmpl w:val="10D2B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30A91"/>
    <w:multiLevelType w:val="hybridMultilevel"/>
    <w:tmpl w:val="3E884AD8"/>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F67C8"/>
    <w:multiLevelType w:val="hybridMultilevel"/>
    <w:tmpl w:val="80A83230"/>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91D24"/>
    <w:multiLevelType w:val="hybridMultilevel"/>
    <w:tmpl w:val="57E8F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C6148"/>
    <w:multiLevelType w:val="hybridMultilevel"/>
    <w:tmpl w:val="1DC6BF58"/>
    <w:lvl w:ilvl="0" w:tplc="B60C9E9A">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7C652E"/>
    <w:multiLevelType w:val="hybridMultilevel"/>
    <w:tmpl w:val="DE94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83A41"/>
    <w:multiLevelType w:val="hybridMultilevel"/>
    <w:tmpl w:val="C4F45986"/>
    <w:lvl w:ilvl="0" w:tplc="1C82F28E">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6344BB"/>
    <w:multiLevelType w:val="hybridMultilevel"/>
    <w:tmpl w:val="E6C25948"/>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FA2B11"/>
    <w:multiLevelType w:val="hybridMultilevel"/>
    <w:tmpl w:val="BDFE2DB0"/>
    <w:lvl w:ilvl="0" w:tplc="70EA3B54">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3A162E"/>
    <w:multiLevelType w:val="hybridMultilevel"/>
    <w:tmpl w:val="1B88715E"/>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C478D3"/>
    <w:multiLevelType w:val="hybridMultilevel"/>
    <w:tmpl w:val="1A8A6C4C"/>
    <w:lvl w:ilvl="0" w:tplc="2F6EE28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8D3181"/>
    <w:multiLevelType w:val="hybridMultilevel"/>
    <w:tmpl w:val="B0E84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776CFC"/>
    <w:multiLevelType w:val="hybridMultilevel"/>
    <w:tmpl w:val="9208B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216286"/>
    <w:multiLevelType w:val="hybridMultilevel"/>
    <w:tmpl w:val="10FCFE90"/>
    <w:lvl w:ilvl="0" w:tplc="9AF41D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851A83"/>
    <w:multiLevelType w:val="hybridMultilevel"/>
    <w:tmpl w:val="7C80D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CE0EB9"/>
    <w:multiLevelType w:val="hybridMultilevel"/>
    <w:tmpl w:val="3B92DFB6"/>
    <w:lvl w:ilvl="0" w:tplc="01A2FD5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042BA7"/>
    <w:multiLevelType w:val="hybridMultilevel"/>
    <w:tmpl w:val="9C4E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BB1C55"/>
    <w:multiLevelType w:val="hybridMultilevel"/>
    <w:tmpl w:val="48544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1954C6"/>
    <w:multiLevelType w:val="hybridMultilevel"/>
    <w:tmpl w:val="6C96528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9B748C"/>
    <w:multiLevelType w:val="hybridMultilevel"/>
    <w:tmpl w:val="FBE66922"/>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8A5B36"/>
    <w:multiLevelType w:val="hybridMultilevel"/>
    <w:tmpl w:val="CB481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507ED6"/>
    <w:multiLevelType w:val="hybridMultilevel"/>
    <w:tmpl w:val="37681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228CA"/>
    <w:multiLevelType w:val="hybridMultilevel"/>
    <w:tmpl w:val="B524B968"/>
    <w:lvl w:ilvl="0" w:tplc="CDC47CE8">
      <w:start w:val="1"/>
      <w:numFmt w:val="bullet"/>
      <w:lvlText w:val=""/>
      <w:lvlJc w:val="left"/>
      <w:pPr>
        <w:ind w:left="720" w:hanging="360"/>
      </w:pPr>
      <w:rPr>
        <w:rFonts w:ascii="Symbol" w:hAnsi="Symbol" w:hint="default"/>
      </w:rPr>
    </w:lvl>
    <w:lvl w:ilvl="1" w:tplc="76400526">
      <w:start w:val="7"/>
      <w:numFmt w:val="bullet"/>
      <w:lvlText w:val="•"/>
      <w:lvlJc w:val="left"/>
      <w:pPr>
        <w:ind w:left="1800" w:hanging="72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443502"/>
    <w:multiLevelType w:val="hybridMultilevel"/>
    <w:tmpl w:val="888A8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5968820">
    <w:abstractNumId w:val="14"/>
  </w:num>
  <w:num w:numId="2" w16cid:durableId="955139890">
    <w:abstractNumId w:val="0"/>
  </w:num>
  <w:num w:numId="3" w16cid:durableId="46731567">
    <w:abstractNumId w:val="8"/>
  </w:num>
  <w:num w:numId="4" w16cid:durableId="1059747354">
    <w:abstractNumId w:val="13"/>
  </w:num>
  <w:num w:numId="5" w16cid:durableId="825513207">
    <w:abstractNumId w:val="7"/>
  </w:num>
  <w:num w:numId="6" w16cid:durableId="1485898075">
    <w:abstractNumId w:val="22"/>
  </w:num>
  <w:num w:numId="7" w16cid:durableId="1913419152">
    <w:abstractNumId w:val="1"/>
  </w:num>
  <w:num w:numId="8" w16cid:durableId="1715543082">
    <w:abstractNumId w:val="2"/>
  </w:num>
  <w:num w:numId="9" w16cid:durableId="51855126">
    <w:abstractNumId w:val="19"/>
  </w:num>
  <w:num w:numId="10" w16cid:durableId="639500686">
    <w:abstractNumId w:val="5"/>
  </w:num>
  <w:num w:numId="11" w16cid:durableId="1448548303">
    <w:abstractNumId w:val="16"/>
  </w:num>
  <w:num w:numId="12" w16cid:durableId="371734974">
    <w:abstractNumId w:val="9"/>
  </w:num>
  <w:num w:numId="13" w16cid:durableId="991837418">
    <w:abstractNumId w:val="21"/>
  </w:num>
  <w:num w:numId="14" w16cid:durableId="263806226">
    <w:abstractNumId w:val="12"/>
  </w:num>
  <w:num w:numId="15" w16cid:durableId="742798723">
    <w:abstractNumId w:val="18"/>
  </w:num>
  <w:num w:numId="16" w16cid:durableId="1569800103">
    <w:abstractNumId w:val="15"/>
  </w:num>
  <w:num w:numId="17" w16cid:durableId="39208403">
    <w:abstractNumId w:val="23"/>
  </w:num>
  <w:num w:numId="18" w16cid:durableId="1751002039">
    <w:abstractNumId w:val="17"/>
  </w:num>
  <w:num w:numId="19" w16cid:durableId="386956707">
    <w:abstractNumId w:val="4"/>
  </w:num>
  <w:num w:numId="20" w16cid:durableId="1040743214">
    <w:abstractNumId w:val="3"/>
  </w:num>
  <w:num w:numId="21" w16cid:durableId="935485202">
    <w:abstractNumId w:val="10"/>
  </w:num>
  <w:num w:numId="22" w16cid:durableId="1529443920">
    <w:abstractNumId w:val="6"/>
  </w:num>
  <w:num w:numId="23" w16cid:durableId="1093356995">
    <w:abstractNumId w:val="11"/>
  </w:num>
  <w:num w:numId="24" w16cid:durableId="7754411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szS3MDQxsjAwtjBT0lEKTi0uzszPAykwNKoFAH9J+z0tAAAA"/>
  </w:docVars>
  <w:rsids>
    <w:rsidRoot w:val="00C27272"/>
    <w:rsid w:val="00003E82"/>
    <w:rsid w:val="00006FBF"/>
    <w:rsid w:val="00015BF3"/>
    <w:rsid w:val="000430AE"/>
    <w:rsid w:val="00080B52"/>
    <w:rsid w:val="000D2052"/>
    <w:rsid w:val="001039AC"/>
    <w:rsid w:val="0011120B"/>
    <w:rsid w:val="00120DD4"/>
    <w:rsid w:val="00122DF3"/>
    <w:rsid w:val="0014469D"/>
    <w:rsid w:val="00145FCF"/>
    <w:rsid w:val="00145FFF"/>
    <w:rsid w:val="00162450"/>
    <w:rsid w:val="001726FB"/>
    <w:rsid w:val="00173126"/>
    <w:rsid w:val="001741D7"/>
    <w:rsid w:val="001831BB"/>
    <w:rsid w:val="00185F89"/>
    <w:rsid w:val="0018721A"/>
    <w:rsid w:val="0019494A"/>
    <w:rsid w:val="001A4C88"/>
    <w:rsid w:val="001C09BC"/>
    <w:rsid w:val="001C0B66"/>
    <w:rsid w:val="001C0C58"/>
    <w:rsid w:val="001C5A9F"/>
    <w:rsid w:val="001C5F9E"/>
    <w:rsid w:val="001E5850"/>
    <w:rsid w:val="00200B5F"/>
    <w:rsid w:val="0020663F"/>
    <w:rsid w:val="002131A4"/>
    <w:rsid w:val="00241A2A"/>
    <w:rsid w:val="0026367E"/>
    <w:rsid w:val="00266096"/>
    <w:rsid w:val="00267B5A"/>
    <w:rsid w:val="00283199"/>
    <w:rsid w:val="00285A35"/>
    <w:rsid w:val="00290A3D"/>
    <w:rsid w:val="002B3E0F"/>
    <w:rsid w:val="002E7614"/>
    <w:rsid w:val="0030041E"/>
    <w:rsid w:val="0030323A"/>
    <w:rsid w:val="00306D91"/>
    <w:rsid w:val="00320338"/>
    <w:rsid w:val="0033686E"/>
    <w:rsid w:val="00350572"/>
    <w:rsid w:val="00365DBA"/>
    <w:rsid w:val="00375EA1"/>
    <w:rsid w:val="00377409"/>
    <w:rsid w:val="00392772"/>
    <w:rsid w:val="00394103"/>
    <w:rsid w:val="003D475F"/>
    <w:rsid w:val="004125C8"/>
    <w:rsid w:val="00421756"/>
    <w:rsid w:val="0042330E"/>
    <w:rsid w:val="004234C1"/>
    <w:rsid w:val="004364D2"/>
    <w:rsid w:val="004409E0"/>
    <w:rsid w:val="004455DC"/>
    <w:rsid w:val="004675E7"/>
    <w:rsid w:val="004A39E0"/>
    <w:rsid w:val="004A42A6"/>
    <w:rsid w:val="004C3146"/>
    <w:rsid w:val="004D47C1"/>
    <w:rsid w:val="004D6837"/>
    <w:rsid w:val="004E5C94"/>
    <w:rsid w:val="00504B9D"/>
    <w:rsid w:val="005073A8"/>
    <w:rsid w:val="005104BF"/>
    <w:rsid w:val="00516AEF"/>
    <w:rsid w:val="00525248"/>
    <w:rsid w:val="00572223"/>
    <w:rsid w:val="00576A8D"/>
    <w:rsid w:val="00577F85"/>
    <w:rsid w:val="00597256"/>
    <w:rsid w:val="005A17D7"/>
    <w:rsid w:val="005A4A22"/>
    <w:rsid w:val="005C560C"/>
    <w:rsid w:val="005C72E3"/>
    <w:rsid w:val="005E2D10"/>
    <w:rsid w:val="00617C39"/>
    <w:rsid w:val="00640FB7"/>
    <w:rsid w:val="00645BFD"/>
    <w:rsid w:val="00666A1C"/>
    <w:rsid w:val="00685693"/>
    <w:rsid w:val="00695E3B"/>
    <w:rsid w:val="006A6372"/>
    <w:rsid w:val="006B5A12"/>
    <w:rsid w:val="006C5109"/>
    <w:rsid w:val="006D00DE"/>
    <w:rsid w:val="006E1C44"/>
    <w:rsid w:val="006F4516"/>
    <w:rsid w:val="006F7F93"/>
    <w:rsid w:val="0072453A"/>
    <w:rsid w:val="00727BAF"/>
    <w:rsid w:val="007331C0"/>
    <w:rsid w:val="0073639F"/>
    <w:rsid w:val="00737E45"/>
    <w:rsid w:val="00743BFF"/>
    <w:rsid w:val="007616C1"/>
    <w:rsid w:val="007629E8"/>
    <w:rsid w:val="00766C35"/>
    <w:rsid w:val="00783154"/>
    <w:rsid w:val="00793BE5"/>
    <w:rsid w:val="007A727C"/>
    <w:rsid w:val="007D2C1C"/>
    <w:rsid w:val="007F54DE"/>
    <w:rsid w:val="00803E86"/>
    <w:rsid w:val="00815A81"/>
    <w:rsid w:val="008244C1"/>
    <w:rsid w:val="008525B4"/>
    <w:rsid w:val="00855235"/>
    <w:rsid w:val="00857509"/>
    <w:rsid w:val="00863A3B"/>
    <w:rsid w:val="00891675"/>
    <w:rsid w:val="008A00B3"/>
    <w:rsid w:val="008A6ECE"/>
    <w:rsid w:val="008C6106"/>
    <w:rsid w:val="008E16E7"/>
    <w:rsid w:val="0091448F"/>
    <w:rsid w:val="0091718A"/>
    <w:rsid w:val="00921F8F"/>
    <w:rsid w:val="009225F1"/>
    <w:rsid w:val="00926151"/>
    <w:rsid w:val="00936AF0"/>
    <w:rsid w:val="009572D8"/>
    <w:rsid w:val="009577C1"/>
    <w:rsid w:val="009617D5"/>
    <w:rsid w:val="00965366"/>
    <w:rsid w:val="00984097"/>
    <w:rsid w:val="009B0E6E"/>
    <w:rsid w:val="009C50B5"/>
    <w:rsid w:val="009D41EA"/>
    <w:rsid w:val="009E7F73"/>
    <w:rsid w:val="009F4AE2"/>
    <w:rsid w:val="00A0481A"/>
    <w:rsid w:val="00A33C45"/>
    <w:rsid w:val="00A41D23"/>
    <w:rsid w:val="00A66486"/>
    <w:rsid w:val="00A671E8"/>
    <w:rsid w:val="00A87E1F"/>
    <w:rsid w:val="00AA1EFC"/>
    <w:rsid w:val="00AA40A0"/>
    <w:rsid w:val="00AA5F4A"/>
    <w:rsid w:val="00AB3050"/>
    <w:rsid w:val="00AC6573"/>
    <w:rsid w:val="00AE130A"/>
    <w:rsid w:val="00AE27F8"/>
    <w:rsid w:val="00AF15D9"/>
    <w:rsid w:val="00B045F7"/>
    <w:rsid w:val="00B43E01"/>
    <w:rsid w:val="00B64790"/>
    <w:rsid w:val="00B667A5"/>
    <w:rsid w:val="00B74EF4"/>
    <w:rsid w:val="00B91EA7"/>
    <w:rsid w:val="00BA5A4F"/>
    <w:rsid w:val="00BD1028"/>
    <w:rsid w:val="00BF4431"/>
    <w:rsid w:val="00BF713D"/>
    <w:rsid w:val="00C00BD3"/>
    <w:rsid w:val="00C27272"/>
    <w:rsid w:val="00C404B8"/>
    <w:rsid w:val="00C4445A"/>
    <w:rsid w:val="00C6661E"/>
    <w:rsid w:val="00C843A6"/>
    <w:rsid w:val="00C92F8D"/>
    <w:rsid w:val="00CA40DB"/>
    <w:rsid w:val="00CB36E8"/>
    <w:rsid w:val="00CB5908"/>
    <w:rsid w:val="00CD336B"/>
    <w:rsid w:val="00CE535B"/>
    <w:rsid w:val="00CF2DE7"/>
    <w:rsid w:val="00CF4E34"/>
    <w:rsid w:val="00D15317"/>
    <w:rsid w:val="00D448B3"/>
    <w:rsid w:val="00D45E88"/>
    <w:rsid w:val="00D47D55"/>
    <w:rsid w:val="00D6162D"/>
    <w:rsid w:val="00D95310"/>
    <w:rsid w:val="00DC7574"/>
    <w:rsid w:val="00DD0F7A"/>
    <w:rsid w:val="00DD50D7"/>
    <w:rsid w:val="00DD6016"/>
    <w:rsid w:val="00DD6B76"/>
    <w:rsid w:val="00DE0B19"/>
    <w:rsid w:val="00DF052E"/>
    <w:rsid w:val="00E01A7C"/>
    <w:rsid w:val="00E0544F"/>
    <w:rsid w:val="00E07085"/>
    <w:rsid w:val="00E14DD2"/>
    <w:rsid w:val="00E169B4"/>
    <w:rsid w:val="00E32323"/>
    <w:rsid w:val="00E40A48"/>
    <w:rsid w:val="00E63ACB"/>
    <w:rsid w:val="00E74CCA"/>
    <w:rsid w:val="00E91A0B"/>
    <w:rsid w:val="00E948F9"/>
    <w:rsid w:val="00EA6CEC"/>
    <w:rsid w:val="00EB084E"/>
    <w:rsid w:val="00EB2C1A"/>
    <w:rsid w:val="00EC1C39"/>
    <w:rsid w:val="00EC765E"/>
    <w:rsid w:val="00F04B1C"/>
    <w:rsid w:val="00F2322A"/>
    <w:rsid w:val="00F368B0"/>
    <w:rsid w:val="00F9419C"/>
    <w:rsid w:val="00F9442A"/>
    <w:rsid w:val="00FD7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46208"/>
  <w15:docId w15:val="{134D87F4-D8B4-4208-B97B-0F0B3EC98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B5A"/>
  </w:style>
  <w:style w:type="paragraph" w:styleId="Heading1">
    <w:name w:val="heading 1"/>
    <w:basedOn w:val="Normal"/>
    <w:next w:val="Normal"/>
    <w:link w:val="Heading1Char"/>
    <w:uiPriority w:val="9"/>
    <w:qFormat/>
    <w:rsid w:val="00267B5A"/>
    <w:pPr>
      <w:keepNext/>
      <w:keepLines/>
      <w:spacing w:before="240" w:after="0"/>
      <w:outlineLvl w:val="0"/>
    </w:pPr>
    <w:rPr>
      <w:rFonts w:asciiTheme="majorHAnsi" w:eastAsiaTheme="majorEastAsia" w:hAnsiTheme="majorHAnsi" w:cstheme="majorBidi"/>
      <w:color w:val="7B230B" w:themeColor="accent1" w:themeShade="BF"/>
      <w:sz w:val="32"/>
      <w:szCs w:val="32"/>
    </w:rPr>
  </w:style>
  <w:style w:type="paragraph" w:styleId="Heading2">
    <w:name w:val="heading 2"/>
    <w:basedOn w:val="Normal"/>
    <w:next w:val="Normal"/>
    <w:link w:val="Heading2Char"/>
    <w:uiPriority w:val="9"/>
    <w:unhideWhenUsed/>
    <w:qFormat/>
    <w:rsid w:val="00EC765E"/>
    <w:pPr>
      <w:keepNext/>
      <w:keepLines/>
      <w:spacing w:before="40" w:after="0"/>
      <w:outlineLvl w:val="1"/>
    </w:pPr>
    <w:rPr>
      <w:rFonts w:asciiTheme="majorHAnsi" w:eastAsiaTheme="majorEastAsia" w:hAnsiTheme="majorHAnsi" w:cstheme="majorBidi"/>
      <w:color w:val="7B230B" w:themeColor="accent1" w:themeShade="BF"/>
      <w:sz w:val="26"/>
      <w:szCs w:val="26"/>
    </w:rPr>
  </w:style>
  <w:style w:type="paragraph" w:styleId="Heading3">
    <w:name w:val="heading 3"/>
    <w:basedOn w:val="Normal"/>
    <w:next w:val="Normal"/>
    <w:link w:val="Heading3Char"/>
    <w:uiPriority w:val="9"/>
    <w:unhideWhenUsed/>
    <w:qFormat/>
    <w:rsid w:val="007331C0"/>
    <w:pPr>
      <w:keepNext/>
      <w:keepLines/>
      <w:spacing w:before="40" w:after="0"/>
      <w:outlineLvl w:val="2"/>
    </w:pPr>
    <w:rPr>
      <w:rFonts w:asciiTheme="majorHAnsi" w:eastAsiaTheme="majorEastAsia" w:hAnsiTheme="majorHAnsi" w:cstheme="majorBidi"/>
      <w:color w:val="511707"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B5A"/>
    <w:rPr>
      <w:rFonts w:asciiTheme="majorHAnsi" w:eastAsiaTheme="majorEastAsia" w:hAnsiTheme="majorHAnsi" w:cstheme="majorBidi"/>
      <w:color w:val="7B230B" w:themeColor="accent1" w:themeShade="BF"/>
      <w:sz w:val="32"/>
      <w:szCs w:val="32"/>
    </w:rPr>
  </w:style>
  <w:style w:type="paragraph" w:styleId="ListParagraph">
    <w:name w:val="List Paragraph"/>
    <w:basedOn w:val="Normal"/>
    <w:uiPriority w:val="34"/>
    <w:qFormat/>
    <w:rsid w:val="001A4C88"/>
    <w:pPr>
      <w:ind w:left="720"/>
      <w:contextualSpacing/>
    </w:pPr>
  </w:style>
  <w:style w:type="character" w:styleId="PlaceholderText">
    <w:name w:val="Placeholder Text"/>
    <w:basedOn w:val="DefaultParagraphFont"/>
    <w:uiPriority w:val="99"/>
    <w:semiHidden/>
    <w:rsid w:val="004C3146"/>
    <w:rPr>
      <w:color w:val="808080"/>
    </w:rPr>
  </w:style>
  <w:style w:type="paragraph" w:styleId="Header">
    <w:name w:val="header"/>
    <w:basedOn w:val="Normal"/>
    <w:link w:val="HeaderChar"/>
    <w:uiPriority w:val="99"/>
    <w:unhideWhenUsed/>
    <w:rsid w:val="00C666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61E"/>
  </w:style>
  <w:style w:type="paragraph" w:styleId="Footer">
    <w:name w:val="footer"/>
    <w:basedOn w:val="Normal"/>
    <w:link w:val="FooterChar"/>
    <w:uiPriority w:val="99"/>
    <w:unhideWhenUsed/>
    <w:rsid w:val="00C666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61E"/>
  </w:style>
  <w:style w:type="paragraph" w:styleId="Title">
    <w:name w:val="Title"/>
    <w:basedOn w:val="Normal"/>
    <w:next w:val="Normal"/>
    <w:link w:val="TitleChar"/>
    <w:uiPriority w:val="10"/>
    <w:qFormat/>
    <w:rsid w:val="00EC76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65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C765E"/>
    <w:rPr>
      <w:rFonts w:asciiTheme="majorHAnsi" w:eastAsiaTheme="majorEastAsia" w:hAnsiTheme="majorHAnsi" w:cstheme="majorBidi"/>
      <w:color w:val="7B230B" w:themeColor="accent1" w:themeShade="BF"/>
      <w:sz w:val="26"/>
      <w:szCs w:val="26"/>
    </w:rPr>
  </w:style>
  <w:style w:type="character" w:styleId="CommentReference">
    <w:name w:val="annotation reference"/>
    <w:basedOn w:val="DefaultParagraphFont"/>
    <w:uiPriority w:val="99"/>
    <w:semiHidden/>
    <w:unhideWhenUsed/>
    <w:rsid w:val="0030323A"/>
    <w:rPr>
      <w:sz w:val="16"/>
      <w:szCs w:val="16"/>
    </w:rPr>
  </w:style>
  <w:style w:type="paragraph" w:styleId="CommentText">
    <w:name w:val="annotation text"/>
    <w:basedOn w:val="Normal"/>
    <w:link w:val="CommentTextChar"/>
    <w:uiPriority w:val="99"/>
    <w:semiHidden/>
    <w:unhideWhenUsed/>
    <w:rsid w:val="0030323A"/>
    <w:pPr>
      <w:spacing w:line="240" w:lineRule="auto"/>
    </w:pPr>
    <w:rPr>
      <w:sz w:val="20"/>
      <w:szCs w:val="20"/>
    </w:rPr>
  </w:style>
  <w:style w:type="character" w:customStyle="1" w:styleId="CommentTextChar">
    <w:name w:val="Comment Text Char"/>
    <w:basedOn w:val="DefaultParagraphFont"/>
    <w:link w:val="CommentText"/>
    <w:uiPriority w:val="99"/>
    <w:semiHidden/>
    <w:rsid w:val="0030323A"/>
    <w:rPr>
      <w:sz w:val="20"/>
      <w:szCs w:val="20"/>
    </w:rPr>
  </w:style>
  <w:style w:type="paragraph" w:styleId="CommentSubject">
    <w:name w:val="annotation subject"/>
    <w:basedOn w:val="CommentText"/>
    <w:next w:val="CommentText"/>
    <w:link w:val="CommentSubjectChar"/>
    <w:uiPriority w:val="99"/>
    <w:semiHidden/>
    <w:unhideWhenUsed/>
    <w:rsid w:val="0030323A"/>
    <w:rPr>
      <w:b/>
      <w:bCs/>
    </w:rPr>
  </w:style>
  <w:style w:type="character" w:customStyle="1" w:styleId="CommentSubjectChar">
    <w:name w:val="Comment Subject Char"/>
    <w:basedOn w:val="CommentTextChar"/>
    <w:link w:val="CommentSubject"/>
    <w:uiPriority w:val="99"/>
    <w:semiHidden/>
    <w:rsid w:val="0030323A"/>
    <w:rPr>
      <w:b/>
      <w:bCs/>
      <w:sz w:val="20"/>
      <w:szCs w:val="20"/>
    </w:rPr>
  </w:style>
  <w:style w:type="paragraph" w:styleId="BalloonText">
    <w:name w:val="Balloon Text"/>
    <w:basedOn w:val="Normal"/>
    <w:link w:val="BalloonTextChar"/>
    <w:uiPriority w:val="99"/>
    <w:semiHidden/>
    <w:unhideWhenUsed/>
    <w:rsid w:val="003032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23A"/>
    <w:rPr>
      <w:rFonts w:ascii="Segoe UI" w:hAnsi="Segoe UI" w:cs="Segoe UI"/>
      <w:sz w:val="18"/>
      <w:szCs w:val="18"/>
    </w:rPr>
  </w:style>
  <w:style w:type="character" w:styleId="Hyperlink">
    <w:name w:val="Hyperlink"/>
    <w:basedOn w:val="DefaultParagraphFont"/>
    <w:uiPriority w:val="99"/>
    <w:unhideWhenUsed/>
    <w:rsid w:val="00AB3050"/>
    <w:rPr>
      <w:color w:val="6B9F25" w:themeColor="hyperlink"/>
      <w:u w:val="single"/>
    </w:rPr>
  </w:style>
  <w:style w:type="paragraph" w:customStyle="1" w:styleId="Default">
    <w:name w:val="Default"/>
    <w:rsid w:val="00145FC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7A727C"/>
    <w:pPr>
      <w:spacing w:after="0" w:line="240" w:lineRule="auto"/>
    </w:pPr>
  </w:style>
  <w:style w:type="character" w:styleId="FollowedHyperlink">
    <w:name w:val="FollowedHyperlink"/>
    <w:basedOn w:val="DefaultParagraphFont"/>
    <w:uiPriority w:val="99"/>
    <w:semiHidden/>
    <w:unhideWhenUsed/>
    <w:rsid w:val="007A727C"/>
    <w:rPr>
      <w:color w:val="B26B02" w:themeColor="followedHyperlink"/>
      <w:u w:val="single"/>
    </w:rPr>
  </w:style>
  <w:style w:type="paragraph" w:styleId="NoSpacing">
    <w:name w:val="No Spacing"/>
    <w:link w:val="NoSpacingChar"/>
    <w:uiPriority w:val="1"/>
    <w:qFormat/>
    <w:rsid w:val="00DD6016"/>
    <w:pPr>
      <w:spacing w:after="0" w:line="240" w:lineRule="auto"/>
    </w:pPr>
    <w:rPr>
      <w:rFonts w:eastAsiaTheme="minorEastAsia"/>
    </w:rPr>
  </w:style>
  <w:style w:type="character" w:customStyle="1" w:styleId="NoSpacingChar">
    <w:name w:val="No Spacing Char"/>
    <w:basedOn w:val="DefaultParagraphFont"/>
    <w:link w:val="NoSpacing"/>
    <w:uiPriority w:val="1"/>
    <w:rsid w:val="00DD6016"/>
    <w:rPr>
      <w:rFonts w:eastAsiaTheme="minorEastAsia"/>
    </w:rPr>
  </w:style>
  <w:style w:type="character" w:styleId="UnresolvedMention">
    <w:name w:val="Unresolved Mention"/>
    <w:basedOn w:val="DefaultParagraphFont"/>
    <w:uiPriority w:val="99"/>
    <w:semiHidden/>
    <w:unhideWhenUsed/>
    <w:rsid w:val="00666A1C"/>
    <w:rPr>
      <w:color w:val="605E5C"/>
      <w:shd w:val="clear" w:color="auto" w:fill="E1DFDD"/>
    </w:rPr>
  </w:style>
  <w:style w:type="character" w:customStyle="1" w:styleId="Heading3Char">
    <w:name w:val="Heading 3 Char"/>
    <w:basedOn w:val="DefaultParagraphFont"/>
    <w:link w:val="Heading3"/>
    <w:uiPriority w:val="9"/>
    <w:rsid w:val="007331C0"/>
    <w:rPr>
      <w:rFonts w:asciiTheme="majorHAnsi" w:eastAsiaTheme="majorEastAsia" w:hAnsiTheme="majorHAnsi" w:cstheme="majorBidi"/>
      <w:color w:val="511707" w:themeColor="accent1" w:themeShade="7F"/>
      <w:sz w:val="24"/>
      <w:szCs w:val="24"/>
    </w:rPr>
  </w:style>
  <w:style w:type="paragraph" w:styleId="IntenseQuote">
    <w:name w:val="Intense Quote"/>
    <w:basedOn w:val="Normal"/>
    <w:next w:val="Normal"/>
    <w:link w:val="IntenseQuoteChar"/>
    <w:uiPriority w:val="30"/>
    <w:qFormat/>
    <w:rsid w:val="00375EA1"/>
    <w:pPr>
      <w:pBdr>
        <w:top w:val="single" w:sz="4" w:space="10" w:color="A5300F" w:themeColor="accent1"/>
        <w:bottom w:val="single" w:sz="4" w:space="10" w:color="A5300F" w:themeColor="accent1"/>
      </w:pBdr>
      <w:spacing w:before="360" w:after="360"/>
      <w:ind w:left="864" w:right="864"/>
      <w:jc w:val="center"/>
    </w:pPr>
    <w:rPr>
      <w:i/>
      <w:iCs/>
      <w:color w:val="A5300F" w:themeColor="accent1"/>
    </w:rPr>
  </w:style>
  <w:style w:type="character" w:customStyle="1" w:styleId="IntenseQuoteChar">
    <w:name w:val="Intense Quote Char"/>
    <w:basedOn w:val="DefaultParagraphFont"/>
    <w:link w:val="IntenseQuote"/>
    <w:uiPriority w:val="30"/>
    <w:rsid w:val="00375EA1"/>
    <w:rPr>
      <w:i/>
      <w:iCs/>
      <w:color w:val="A5300F"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bb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berry@nahro.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f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272D8F1D-ECD6-460E-A674-654B38A93BAC}"/>
      </w:docPartPr>
      <w:docPartBody>
        <w:p w:rsidR="003E3328" w:rsidRDefault="00A169AE">
          <w:r w:rsidRPr="00FD7612">
            <w:rPr>
              <w:rStyle w:val="PlaceholderText"/>
            </w:rPr>
            <w:t>Click here to enter text.</w:t>
          </w:r>
        </w:p>
      </w:docPartBody>
    </w:docPart>
    <w:docPart>
      <w:docPartPr>
        <w:name w:val="BCDFEFB719CD4C7EB16A9FE6BD63A22F"/>
        <w:category>
          <w:name w:val="General"/>
          <w:gallery w:val="placeholder"/>
        </w:category>
        <w:types>
          <w:type w:val="bbPlcHdr"/>
        </w:types>
        <w:behaviors>
          <w:behavior w:val="content"/>
        </w:behaviors>
        <w:guid w:val="{5320BA97-D43D-4481-AF54-8347A6BF0D06}"/>
      </w:docPartPr>
      <w:docPartBody>
        <w:p w:rsidR="00302A70" w:rsidRDefault="004929A7" w:rsidP="004929A7">
          <w:pPr>
            <w:pStyle w:val="BCDFEFB719CD4C7EB16A9FE6BD63A22F12"/>
          </w:pPr>
          <w:r>
            <w:rPr>
              <w:rStyle w:val="PlaceholderText"/>
            </w:rPr>
            <w:t>Enter Full Name</w:t>
          </w:r>
        </w:p>
      </w:docPartBody>
    </w:docPart>
    <w:docPart>
      <w:docPartPr>
        <w:name w:val="0868CBF008CD46208CF7FFC37D35A826"/>
        <w:category>
          <w:name w:val="General"/>
          <w:gallery w:val="placeholder"/>
        </w:category>
        <w:types>
          <w:type w:val="bbPlcHdr"/>
        </w:types>
        <w:behaviors>
          <w:behavior w:val="content"/>
        </w:behaviors>
        <w:guid w:val="{9B441AB1-4F37-48C6-884A-99F408343A97}"/>
      </w:docPartPr>
      <w:docPartBody>
        <w:p w:rsidR="00302A70" w:rsidRDefault="004929A7" w:rsidP="004929A7">
          <w:pPr>
            <w:pStyle w:val="0868CBF008CD46208CF7FFC37D35A82612"/>
          </w:pPr>
          <w:r w:rsidRPr="00FD7612">
            <w:rPr>
              <w:rStyle w:val="PlaceholderText"/>
            </w:rPr>
            <w:t>Click here to enter text.</w:t>
          </w:r>
        </w:p>
      </w:docPartBody>
    </w:docPart>
    <w:docPart>
      <w:docPartPr>
        <w:name w:val="0EDA129E89344BF983278F13153FE163"/>
        <w:category>
          <w:name w:val="General"/>
          <w:gallery w:val="placeholder"/>
        </w:category>
        <w:types>
          <w:type w:val="bbPlcHdr"/>
        </w:types>
        <w:behaviors>
          <w:behavior w:val="content"/>
        </w:behaviors>
        <w:guid w:val="{061ECEEF-C021-4568-9688-11CD80CA64BE}"/>
      </w:docPartPr>
      <w:docPartBody>
        <w:p w:rsidR="00302A70" w:rsidRDefault="004929A7" w:rsidP="004929A7">
          <w:pPr>
            <w:pStyle w:val="0EDA129E89344BF983278F13153FE16310"/>
          </w:pPr>
          <w:r w:rsidRPr="00FD7612">
            <w:rPr>
              <w:rStyle w:val="PlaceholderText"/>
            </w:rPr>
            <w:t xml:space="preserve">Click here to enter </w:t>
          </w:r>
          <w:r>
            <w:rPr>
              <w:rStyle w:val="PlaceholderText"/>
            </w:rPr>
            <w:t>address</w:t>
          </w:r>
          <w:r w:rsidRPr="00FD7612">
            <w:rPr>
              <w:rStyle w:val="PlaceholderText"/>
            </w:rPr>
            <w:t>.</w:t>
          </w:r>
        </w:p>
      </w:docPartBody>
    </w:docPart>
    <w:docPart>
      <w:docPartPr>
        <w:name w:val="4FE3CD5BE2474911B55541537604817C"/>
        <w:category>
          <w:name w:val="General"/>
          <w:gallery w:val="placeholder"/>
        </w:category>
        <w:types>
          <w:type w:val="bbPlcHdr"/>
        </w:types>
        <w:behaviors>
          <w:behavior w:val="content"/>
        </w:behaviors>
        <w:guid w:val="{DD6F892A-D48E-4934-A04C-508582F2565C}"/>
      </w:docPartPr>
      <w:docPartBody>
        <w:p w:rsidR="00302A70" w:rsidRDefault="004929A7" w:rsidP="004929A7">
          <w:pPr>
            <w:pStyle w:val="4FE3CD5BE2474911B55541537604817C10"/>
          </w:pPr>
          <w:r>
            <w:rPr>
              <w:rStyle w:val="PlaceholderText"/>
            </w:rPr>
            <w:t xml:space="preserve">(   )   -    </w:t>
          </w:r>
        </w:p>
      </w:docPartBody>
    </w:docPart>
    <w:docPart>
      <w:docPartPr>
        <w:name w:val="700E876105F940C3918713DED518D5B9"/>
        <w:category>
          <w:name w:val="General"/>
          <w:gallery w:val="placeholder"/>
        </w:category>
        <w:types>
          <w:type w:val="bbPlcHdr"/>
        </w:types>
        <w:behaviors>
          <w:behavior w:val="content"/>
        </w:behaviors>
        <w:guid w:val="{76315404-4123-4C5C-8869-B4B089F68F10}"/>
      </w:docPartPr>
      <w:docPartBody>
        <w:p w:rsidR="00F30DDE" w:rsidRDefault="004929A7" w:rsidP="004929A7">
          <w:pPr>
            <w:pStyle w:val="700E876105F940C3918713DED518D5B92"/>
          </w:pPr>
          <w:r w:rsidRPr="00FD7612">
            <w:rPr>
              <w:rStyle w:val="PlaceholderText"/>
            </w:rPr>
            <w:t>Click here to enter text.</w:t>
          </w:r>
        </w:p>
      </w:docPartBody>
    </w:docPart>
    <w:docPart>
      <w:docPartPr>
        <w:name w:val="9031BF19EF114E70BACDD57C0869C813"/>
        <w:category>
          <w:name w:val="General"/>
          <w:gallery w:val="placeholder"/>
        </w:category>
        <w:types>
          <w:type w:val="bbPlcHdr"/>
        </w:types>
        <w:behaviors>
          <w:behavior w:val="content"/>
        </w:behaviors>
        <w:guid w:val="{93AC6153-2FF1-481C-8B4E-68A126E67E64}"/>
      </w:docPartPr>
      <w:docPartBody>
        <w:p w:rsidR="00F30DDE" w:rsidRDefault="004929A7" w:rsidP="004929A7">
          <w:pPr>
            <w:pStyle w:val="9031BF19EF114E70BACDD57C0869C8132"/>
          </w:pPr>
          <w:r w:rsidRPr="00FD7612">
            <w:rPr>
              <w:rStyle w:val="PlaceholderText"/>
            </w:rPr>
            <w:t>Click here to enter text.</w:t>
          </w:r>
        </w:p>
      </w:docPartBody>
    </w:docPart>
    <w:docPart>
      <w:docPartPr>
        <w:name w:val="5D8F534B4B9F4AB490A5E394B05216AF"/>
        <w:category>
          <w:name w:val="General"/>
          <w:gallery w:val="placeholder"/>
        </w:category>
        <w:types>
          <w:type w:val="bbPlcHdr"/>
        </w:types>
        <w:behaviors>
          <w:behavior w:val="content"/>
        </w:behaviors>
        <w:guid w:val="{584BCAAC-9B4A-4240-B2E8-DA966AED13C7}"/>
      </w:docPartPr>
      <w:docPartBody>
        <w:p w:rsidR="00F30DDE" w:rsidRDefault="004929A7">
          <w:r>
            <w:t>______________________________________________________________________________</w:t>
          </w:r>
        </w:p>
      </w:docPartBody>
    </w:docPart>
    <w:docPart>
      <w:docPartPr>
        <w:name w:val="BCCE43DEBF0A4A9BB0B300E107ED2002"/>
        <w:category>
          <w:name w:val="General"/>
          <w:gallery w:val="placeholder"/>
        </w:category>
        <w:types>
          <w:type w:val="bbPlcHdr"/>
        </w:types>
        <w:behaviors>
          <w:behavior w:val="content"/>
        </w:behaviors>
        <w:guid w:val="{191EB4EF-3D7A-4373-8547-F14C06F5050C}"/>
      </w:docPartPr>
      <w:docPartBody>
        <w:p w:rsidR="00F30DDE" w:rsidRDefault="004929A7" w:rsidP="004929A7">
          <w:pPr>
            <w:pStyle w:val="BCCE43DEBF0A4A9BB0B300E107ED20022"/>
          </w:pPr>
          <w:r w:rsidRPr="001831BB">
            <w:rPr>
              <w:rStyle w:val="PlaceholderText"/>
            </w:rPr>
            <w:t>_____________________</w:t>
          </w:r>
          <w:r>
            <w:rPr>
              <w:rStyle w:val="PlaceholderText"/>
            </w:rPr>
            <w:t>_____________</w:t>
          </w:r>
        </w:p>
      </w:docPartBody>
    </w:docPart>
    <w:docPart>
      <w:docPartPr>
        <w:name w:val="032D3EAAB2474802A239479BB366445A"/>
        <w:category>
          <w:name w:val="General"/>
          <w:gallery w:val="placeholder"/>
        </w:category>
        <w:types>
          <w:type w:val="bbPlcHdr"/>
        </w:types>
        <w:behaviors>
          <w:behavior w:val="content"/>
        </w:behaviors>
        <w:guid w:val="{F6728F9D-D5E3-44DC-A6BD-1AC0FE61481E}"/>
      </w:docPartPr>
      <w:docPartBody>
        <w:p w:rsidR="002B5B35" w:rsidRDefault="004929A7" w:rsidP="004929A7">
          <w:pPr>
            <w:pStyle w:val="032D3EAAB2474802A239479BB366445A"/>
          </w:pPr>
          <w:r w:rsidRPr="00FD7612">
            <w:rPr>
              <w:rStyle w:val="PlaceholderText"/>
            </w:rPr>
            <w:t xml:space="preserve">Click here to enter </w:t>
          </w:r>
          <w:r>
            <w:rPr>
              <w:rStyle w:val="PlaceholderText"/>
            </w:rPr>
            <w:t>agency</w:t>
          </w:r>
          <w:r w:rsidRPr="00FD7612">
            <w:rPr>
              <w:rStyle w:val="PlaceholderText"/>
            </w:rPr>
            <w:t>.</w:t>
          </w:r>
        </w:p>
      </w:docPartBody>
    </w:docPart>
    <w:docPart>
      <w:docPartPr>
        <w:name w:val="643F705A880E4D758F9BB8F6AD41A2E4"/>
        <w:category>
          <w:name w:val="General"/>
          <w:gallery w:val="placeholder"/>
        </w:category>
        <w:types>
          <w:type w:val="bbPlcHdr"/>
        </w:types>
        <w:behaviors>
          <w:behavior w:val="content"/>
        </w:behaviors>
        <w:guid w:val="{323CB401-FBA8-46CE-A84B-3B1D6040C047}"/>
      </w:docPartPr>
      <w:docPartBody>
        <w:p w:rsidR="00B148EB" w:rsidRDefault="0060472C" w:rsidP="0060472C">
          <w:pPr>
            <w:pStyle w:val="643F705A880E4D758F9BB8F6AD41A2E4"/>
          </w:pPr>
          <w:r w:rsidRPr="00FD761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52696"/>
    <w:rsid w:val="00171086"/>
    <w:rsid w:val="00234FDC"/>
    <w:rsid w:val="002B5B35"/>
    <w:rsid w:val="00302A70"/>
    <w:rsid w:val="003E3328"/>
    <w:rsid w:val="004929A7"/>
    <w:rsid w:val="00552696"/>
    <w:rsid w:val="005A4566"/>
    <w:rsid w:val="006023FA"/>
    <w:rsid w:val="0060472C"/>
    <w:rsid w:val="0078437D"/>
    <w:rsid w:val="00975CB6"/>
    <w:rsid w:val="009D3C68"/>
    <w:rsid w:val="00A169AE"/>
    <w:rsid w:val="00B148EB"/>
    <w:rsid w:val="00B34376"/>
    <w:rsid w:val="00C91884"/>
    <w:rsid w:val="00F30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472C"/>
    <w:rPr>
      <w:color w:val="808080"/>
    </w:rPr>
  </w:style>
  <w:style w:type="paragraph" w:customStyle="1" w:styleId="BCDFEFB719CD4C7EB16A9FE6BD63A22F12">
    <w:name w:val="BCDFEFB719CD4C7EB16A9FE6BD63A22F12"/>
    <w:rsid w:val="004929A7"/>
    <w:rPr>
      <w:rFonts w:eastAsiaTheme="minorHAnsi"/>
    </w:rPr>
  </w:style>
  <w:style w:type="paragraph" w:customStyle="1" w:styleId="0EDA129E89344BF983278F13153FE16310">
    <w:name w:val="0EDA129E89344BF983278F13153FE16310"/>
    <w:rsid w:val="004929A7"/>
    <w:rPr>
      <w:rFonts w:eastAsiaTheme="minorHAnsi"/>
    </w:rPr>
  </w:style>
  <w:style w:type="paragraph" w:customStyle="1" w:styleId="4FE3CD5BE2474911B55541537604817C10">
    <w:name w:val="4FE3CD5BE2474911B55541537604817C10"/>
    <w:rsid w:val="004929A7"/>
    <w:rPr>
      <w:rFonts w:eastAsiaTheme="minorHAnsi"/>
    </w:rPr>
  </w:style>
  <w:style w:type="paragraph" w:customStyle="1" w:styleId="0868CBF008CD46208CF7FFC37D35A82612">
    <w:name w:val="0868CBF008CD46208CF7FFC37D35A82612"/>
    <w:rsid w:val="004929A7"/>
    <w:rPr>
      <w:rFonts w:eastAsiaTheme="minorHAnsi"/>
    </w:rPr>
  </w:style>
  <w:style w:type="paragraph" w:customStyle="1" w:styleId="032D3EAAB2474802A239479BB366445A">
    <w:name w:val="032D3EAAB2474802A239479BB366445A"/>
    <w:rsid w:val="004929A7"/>
    <w:rPr>
      <w:rFonts w:eastAsiaTheme="minorHAnsi"/>
    </w:rPr>
  </w:style>
  <w:style w:type="paragraph" w:customStyle="1" w:styleId="700E876105F940C3918713DED518D5B92">
    <w:name w:val="700E876105F940C3918713DED518D5B92"/>
    <w:rsid w:val="004929A7"/>
    <w:rPr>
      <w:rFonts w:eastAsiaTheme="minorHAnsi"/>
    </w:rPr>
  </w:style>
  <w:style w:type="paragraph" w:customStyle="1" w:styleId="9031BF19EF114E70BACDD57C0869C8132">
    <w:name w:val="9031BF19EF114E70BACDD57C0869C8132"/>
    <w:rsid w:val="004929A7"/>
    <w:rPr>
      <w:rFonts w:eastAsiaTheme="minorHAnsi"/>
    </w:rPr>
  </w:style>
  <w:style w:type="paragraph" w:customStyle="1" w:styleId="BCCE43DEBF0A4A9BB0B300E107ED20022">
    <w:name w:val="BCCE43DEBF0A4A9BB0B300E107ED20022"/>
    <w:rsid w:val="004929A7"/>
    <w:rPr>
      <w:rFonts w:eastAsiaTheme="minorHAnsi"/>
    </w:rPr>
  </w:style>
  <w:style w:type="paragraph" w:customStyle="1" w:styleId="643F705A880E4D758F9BB8F6AD41A2E4">
    <w:name w:val="643F705A880E4D758F9BB8F6AD41A2E4"/>
    <w:rsid w:val="006047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B9A9F8BE23E742AC5FAA303F87DA61" ma:contentTypeVersion="2" ma:contentTypeDescription="Create a new document." ma:contentTypeScope="" ma:versionID="413ada4a51cbb81bfbea6ed79c57da91">
  <xsd:schema xmlns:xsd="http://www.w3.org/2001/XMLSchema" xmlns:xs="http://www.w3.org/2001/XMLSchema" xmlns:p="http://schemas.microsoft.com/office/2006/metadata/properties" xmlns:ns2="a8a90e57-82e3-48a8-a87b-29a512856478" targetNamespace="http://schemas.microsoft.com/office/2006/metadata/properties" ma:root="true" ma:fieldsID="c4d04f2fba0c97300dd1989d535380b1" ns2:_="">
    <xsd:import namespace="a8a90e57-82e3-48a8-a87b-29a51285647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a90e57-82e3-48a8-a87b-29a512856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3850C5-5F9F-4F7A-928B-AFC975F5D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a90e57-82e3-48a8-a87b-29a5128564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A94B5E-8E35-4EDD-872D-C887308EC00D}">
  <ds:schemaRefs>
    <ds:schemaRef ds:uri="http://schemas.openxmlformats.org/officeDocument/2006/bibliography"/>
  </ds:schemaRefs>
</ds:datastoreItem>
</file>

<file path=customXml/itemProps3.xml><?xml version="1.0" encoding="utf-8"?>
<ds:datastoreItem xmlns:ds="http://schemas.openxmlformats.org/officeDocument/2006/customXml" ds:itemID="{270074F7-5149-46C6-BBD8-9E507679FA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6710CB-FC09-4204-AD58-13F151220C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56</Words>
  <Characters>773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Smith</dc:creator>
  <cp:lastModifiedBy>Sylvia Gimenez</cp:lastModifiedBy>
  <cp:revision>2</cp:revision>
  <dcterms:created xsi:type="dcterms:W3CDTF">2023-04-27T20:10:00Z</dcterms:created>
  <dcterms:modified xsi:type="dcterms:W3CDTF">2023-04-2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B9A9F8BE23E742AC5FAA303F87DA61</vt:lpwstr>
  </property>
</Properties>
</file>